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63A500" w14:textId="773F258A" w:rsidR="0057130C" w:rsidRDefault="008556FD">
      <w:pPr>
        <w:pStyle w:val="Szvegtrzs"/>
        <w:spacing w:before="10" w:after="1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63816209" wp14:editId="72E5A9A4">
                <wp:simplePos x="0" y="0"/>
                <wp:positionH relativeFrom="page">
                  <wp:posOffset>858520</wp:posOffset>
                </wp:positionH>
                <wp:positionV relativeFrom="page">
                  <wp:posOffset>449016</wp:posOffset>
                </wp:positionV>
                <wp:extent cx="5767070" cy="528955"/>
                <wp:effectExtent l="0" t="0" r="0" b="0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67070" cy="528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0B8D77" w14:textId="77777777" w:rsidR="0057130C" w:rsidRDefault="0057130C">
                            <w:pPr>
                              <w:pStyle w:val="Szvegtrzs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81620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67.6pt;margin-top:35.35pt;width:454.1pt;height:41.6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" filled="f" stroked="f">
                <v:path arrowok="t"/>
                <v:textbox inset="0,0,0,0">
                  <w:txbxContent>
                    <w:p w14:paraId="010B8D77" w14:textId="77777777" w:rsidR="0057130C" w:rsidRDefault="0057130C">
                      <w:pPr>
                        <w:pStyle w:val="Szvegtrzs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010A4">
        <w:rPr>
          <w:noProof/>
        </w:rPr>
        <mc:AlternateContent>
          <mc:Choice Requires="wpg">
            <w:drawing>
              <wp:anchor distT="0" distB="0" distL="114300" distR="114300" simplePos="0" relativeHeight="487442944" behindDoc="1" locked="0" layoutInCell="1" allowOverlap="1" wp14:anchorId="632D7F81" wp14:editId="07777777">
                <wp:simplePos x="0" y="0"/>
                <wp:positionH relativeFrom="page">
                  <wp:posOffset>779780</wp:posOffset>
                </wp:positionH>
                <wp:positionV relativeFrom="page">
                  <wp:posOffset>1336040</wp:posOffset>
                </wp:positionV>
                <wp:extent cx="6000115" cy="1430655"/>
                <wp:effectExtent l="0" t="0" r="0" b="0"/>
                <wp:wrapNone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0115" cy="1430655"/>
                          <a:chOff x="1228" y="2104"/>
                          <a:chExt cx="9449" cy="2253"/>
                        </a:xfrm>
                      </wpg:grpSpPr>
                      <wps:wsp>
                        <wps:cNvPr id="11" name="AutoShape 19"/>
                        <wps:cNvSpPr>
                          <a:spLocks/>
                        </wps:cNvSpPr>
                        <wps:spPr bwMode="auto">
                          <a:xfrm>
                            <a:off x="1228" y="2548"/>
                            <a:ext cx="9449" cy="2"/>
                          </a:xfrm>
                          <a:custGeom>
                            <a:avLst/>
                            <a:gdLst>
                              <a:gd name="T0" fmla="+- 0 1228 1228"/>
                              <a:gd name="T1" fmla="*/ T0 w 9449"/>
                              <a:gd name="T2" fmla="+- 0 1228 1228"/>
                              <a:gd name="T3" fmla="*/ T2 w 9449"/>
                              <a:gd name="T4" fmla="+- 0 10677 1228"/>
                              <a:gd name="T5" fmla="*/ T4 w 9449"/>
                              <a:gd name="T6" fmla="+- 0 10677 1228"/>
                              <a:gd name="T7" fmla="*/ T6 w 94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9449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moveTo>
                                  <a:pt x="9449" y="0"/>
                                </a:moveTo>
                                <a:lnTo>
                                  <a:pt x="9449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8"/>
                        <wps:cNvSpPr>
                          <a:spLocks/>
                        </wps:cNvSpPr>
                        <wps:spPr bwMode="auto">
                          <a:xfrm>
                            <a:off x="1232" y="2104"/>
                            <a:ext cx="9441" cy="2253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7"/>
                        <wps:cNvSpPr>
                          <a:spLocks/>
                        </wps:cNvSpPr>
                        <wps:spPr bwMode="auto">
                          <a:xfrm>
                            <a:off x="1356" y="2719"/>
                            <a:ext cx="9077" cy="269"/>
                          </a:xfrm>
                          <a:custGeom>
                            <a:avLst/>
                            <a:gdLst>
                              <a:gd name="T0" fmla="+- 0 5932 1356"/>
                              <a:gd name="T1" fmla="*/ T0 w 9077"/>
                              <a:gd name="T2" fmla="+- 0 2720 2720"/>
                              <a:gd name="T3" fmla="*/ 2720 h 269"/>
                              <a:gd name="T4" fmla="+- 0 1356 1356"/>
                              <a:gd name="T5" fmla="*/ T4 w 9077"/>
                              <a:gd name="T6" fmla="+- 0 2720 2720"/>
                              <a:gd name="T7" fmla="*/ 2720 h 269"/>
                              <a:gd name="T8" fmla="+- 0 1356 1356"/>
                              <a:gd name="T9" fmla="*/ T8 w 9077"/>
                              <a:gd name="T10" fmla="+- 0 2988 2720"/>
                              <a:gd name="T11" fmla="*/ 2988 h 269"/>
                              <a:gd name="T12" fmla="+- 0 5932 1356"/>
                              <a:gd name="T13" fmla="*/ T12 w 9077"/>
                              <a:gd name="T14" fmla="+- 0 2988 2720"/>
                              <a:gd name="T15" fmla="*/ 2988 h 269"/>
                              <a:gd name="T16" fmla="+- 0 5932 1356"/>
                              <a:gd name="T17" fmla="*/ T16 w 9077"/>
                              <a:gd name="T18" fmla="+- 0 2720 2720"/>
                              <a:gd name="T19" fmla="*/ 2720 h 269"/>
                              <a:gd name="T20" fmla="+- 0 10433 1356"/>
                              <a:gd name="T21" fmla="*/ T20 w 9077"/>
                              <a:gd name="T22" fmla="+- 0 2720 2720"/>
                              <a:gd name="T23" fmla="*/ 2720 h 269"/>
                              <a:gd name="T24" fmla="+- 0 5941 1356"/>
                              <a:gd name="T25" fmla="*/ T24 w 9077"/>
                              <a:gd name="T26" fmla="+- 0 2720 2720"/>
                              <a:gd name="T27" fmla="*/ 2720 h 269"/>
                              <a:gd name="T28" fmla="+- 0 5941 1356"/>
                              <a:gd name="T29" fmla="*/ T28 w 9077"/>
                              <a:gd name="T30" fmla="+- 0 2988 2720"/>
                              <a:gd name="T31" fmla="*/ 2988 h 269"/>
                              <a:gd name="T32" fmla="+- 0 10433 1356"/>
                              <a:gd name="T33" fmla="*/ T32 w 9077"/>
                              <a:gd name="T34" fmla="+- 0 2988 2720"/>
                              <a:gd name="T35" fmla="*/ 2988 h 269"/>
                              <a:gd name="T36" fmla="+- 0 10433 1356"/>
                              <a:gd name="T37" fmla="*/ T36 w 9077"/>
                              <a:gd name="T38" fmla="+- 0 2720 2720"/>
                              <a:gd name="T39" fmla="*/ 2720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077" h="269">
                                <a:moveTo>
                                  <a:pt x="45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8"/>
                                </a:lnTo>
                                <a:lnTo>
                                  <a:pt x="4576" y="268"/>
                                </a:lnTo>
                                <a:lnTo>
                                  <a:pt x="4576" y="0"/>
                                </a:lnTo>
                                <a:close/>
                                <a:moveTo>
                                  <a:pt x="9077" y="0"/>
                                </a:moveTo>
                                <a:lnTo>
                                  <a:pt x="4585" y="0"/>
                                </a:lnTo>
                                <a:lnTo>
                                  <a:pt x="4585" y="268"/>
                                </a:lnTo>
                                <a:lnTo>
                                  <a:pt x="9077" y="268"/>
                                </a:lnTo>
                                <a:lnTo>
                                  <a:pt x="90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6"/>
                        <wps:cNvSpPr>
                          <a:spLocks/>
                        </wps:cNvSpPr>
                        <wps:spPr bwMode="auto">
                          <a:xfrm>
                            <a:off x="1356" y="2710"/>
                            <a:ext cx="9077" cy="10"/>
                          </a:xfrm>
                          <a:custGeom>
                            <a:avLst/>
                            <a:gdLst>
                              <a:gd name="T0" fmla="+- 0 5932 1356"/>
                              <a:gd name="T1" fmla="*/ T0 w 9077"/>
                              <a:gd name="T2" fmla="+- 0 2710 2710"/>
                              <a:gd name="T3" fmla="*/ 2710 h 10"/>
                              <a:gd name="T4" fmla="+- 0 1356 1356"/>
                              <a:gd name="T5" fmla="*/ T4 w 9077"/>
                              <a:gd name="T6" fmla="+- 0 2710 2710"/>
                              <a:gd name="T7" fmla="*/ 2710 h 10"/>
                              <a:gd name="T8" fmla="+- 0 1356 1356"/>
                              <a:gd name="T9" fmla="*/ T8 w 9077"/>
                              <a:gd name="T10" fmla="+- 0 2720 2710"/>
                              <a:gd name="T11" fmla="*/ 2720 h 10"/>
                              <a:gd name="T12" fmla="+- 0 5932 1356"/>
                              <a:gd name="T13" fmla="*/ T12 w 9077"/>
                              <a:gd name="T14" fmla="+- 0 2720 2710"/>
                              <a:gd name="T15" fmla="*/ 2720 h 10"/>
                              <a:gd name="T16" fmla="+- 0 5932 1356"/>
                              <a:gd name="T17" fmla="*/ T16 w 9077"/>
                              <a:gd name="T18" fmla="+- 0 2710 2710"/>
                              <a:gd name="T19" fmla="*/ 2710 h 10"/>
                              <a:gd name="T20" fmla="+- 0 10433 1356"/>
                              <a:gd name="T21" fmla="*/ T20 w 9077"/>
                              <a:gd name="T22" fmla="+- 0 2710 2710"/>
                              <a:gd name="T23" fmla="*/ 2710 h 10"/>
                              <a:gd name="T24" fmla="+- 0 5941 1356"/>
                              <a:gd name="T25" fmla="*/ T24 w 9077"/>
                              <a:gd name="T26" fmla="+- 0 2710 2710"/>
                              <a:gd name="T27" fmla="*/ 2710 h 10"/>
                              <a:gd name="T28" fmla="+- 0 5941 1356"/>
                              <a:gd name="T29" fmla="*/ T28 w 9077"/>
                              <a:gd name="T30" fmla="+- 0 2720 2710"/>
                              <a:gd name="T31" fmla="*/ 2720 h 10"/>
                              <a:gd name="T32" fmla="+- 0 10433 1356"/>
                              <a:gd name="T33" fmla="*/ T32 w 9077"/>
                              <a:gd name="T34" fmla="+- 0 2720 2710"/>
                              <a:gd name="T35" fmla="*/ 2720 h 10"/>
                              <a:gd name="T36" fmla="+- 0 10433 1356"/>
                              <a:gd name="T37" fmla="*/ T36 w 9077"/>
                              <a:gd name="T38" fmla="+- 0 2710 2710"/>
                              <a:gd name="T39" fmla="*/ 2710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077" h="10">
                                <a:moveTo>
                                  <a:pt x="45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4576" y="10"/>
                                </a:lnTo>
                                <a:lnTo>
                                  <a:pt x="4576" y="0"/>
                                </a:lnTo>
                                <a:close/>
                                <a:moveTo>
                                  <a:pt x="9077" y="0"/>
                                </a:moveTo>
                                <a:lnTo>
                                  <a:pt x="4585" y="0"/>
                                </a:lnTo>
                                <a:lnTo>
                                  <a:pt x="4585" y="10"/>
                                </a:lnTo>
                                <a:lnTo>
                                  <a:pt x="9077" y="10"/>
                                </a:lnTo>
                                <a:lnTo>
                                  <a:pt x="90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5"/>
                        <wps:cNvSpPr>
                          <a:spLocks/>
                        </wps:cNvSpPr>
                        <wps:spPr bwMode="auto">
                          <a:xfrm>
                            <a:off x="1356" y="2998"/>
                            <a:ext cx="9077" cy="267"/>
                          </a:xfrm>
                          <a:custGeom>
                            <a:avLst/>
                            <a:gdLst>
                              <a:gd name="T0" fmla="+- 0 5932 1356"/>
                              <a:gd name="T1" fmla="*/ T0 w 9077"/>
                              <a:gd name="T2" fmla="+- 0 2998 2998"/>
                              <a:gd name="T3" fmla="*/ 2998 h 267"/>
                              <a:gd name="T4" fmla="+- 0 1356 1356"/>
                              <a:gd name="T5" fmla="*/ T4 w 9077"/>
                              <a:gd name="T6" fmla="+- 0 2998 2998"/>
                              <a:gd name="T7" fmla="*/ 2998 h 267"/>
                              <a:gd name="T8" fmla="+- 0 1356 1356"/>
                              <a:gd name="T9" fmla="*/ T8 w 9077"/>
                              <a:gd name="T10" fmla="+- 0 3264 2998"/>
                              <a:gd name="T11" fmla="*/ 3264 h 267"/>
                              <a:gd name="T12" fmla="+- 0 5932 1356"/>
                              <a:gd name="T13" fmla="*/ T12 w 9077"/>
                              <a:gd name="T14" fmla="+- 0 3264 2998"/>
                              <a:gd name="T15" fmla="*/ 3264 h 267"/>
                              <a:gd name="T16" fmla="+- 0 5932 1356"/>
                              <a:gd name="T17" fmla="*/ T16 w 9077"/>
                              <a:gd name="T18" fmla="+- 0 2998 2998"/>
                              <a:gd name="T19" fmla="*/ 2998 h 267"/>
                              <a:gd name="T20" fmla="+- 0 10433 1356"/>
                              <a:gd name="T21" fmla="*/ T20 w 9077"/>
                              <a:gd name="T22" fmla="+- 0 2998 2998"/>
                              <a:gd name="T23" fmla="*/ 2998 h 267"/>
                              <a:gd name="T24" fmla="+- 0 5941 1356"/>
                              <a:gd name="T25" fmla="*/ T24 w 9077"/>
                              <a:gd name="T26" fmla="+- 0 2998 2998"/>
                              <a:gd name="T27" fmla="*/ 2998 h 267"/>
                              <a:gd name="T28" fmla="+- 0 5941 1356"/>
                              <a:gd name="T29" fmla="*/ T28 w 9077"/>
                              <a:gd name="T30" fmla="+- 0 3264 2998"/>
                              <a:gd name="T31" fmla="*/ 3264 h 267"/>
                              <a:gd name="T32" fmla="+- 0 10433 1356"/>
                              <a:gd name="T33" fmla="*/ T32 w 9077"/>
                              <a:gd name="T34" fmla="+- 0 3264 2998"/>
                              <a:gd name="T35" fmla="*/ 3264 h 267"/>
                              <a:gd name="T36" fmla="+- 0 10433 1356"/>
                              <a:gd name="T37" fmla="*/ T36 w 9077"/>
                              <a:gd name="T38" fmla="+- 0 2998 2998"/>
                              <a:gd name="T39" fmla="*/ 2998 h 2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077" h="267">
                                <a:moveTo>
                                  <a:pt x="45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6"/>
                                </a:lnTo>
                                <a:lnTo>
                                  <a:pt x="4576" y="266"/>
                                </a:lnTo>
                                <a:lnTo>
                                  <a:pt x="4576" y="0"/>
                                </a:lnTo>
                                <a:close/>
                                <a:moveTo>
                                  <a:pt x="9077" y="0"/>
                                </a:moveTo>
                                <a:lnTo>
                                  <a:pt x="4585" y="0"/>
                                </a:lnTo>
                                <a:lnTo>
                                  <a:pt x="4585" y="266"/>
                                </a:lnTo>
                                <a:lnTo>
                                  <a:pt x="9077" y="266"/>
                                </a:lnTo>
                                <a:lnTo>
                                  <a:pt x="90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14"/>
                        <wps:cNvSpPr>
                          <a:spLocks/>
                        </wps:cNvSpPr>
                        <wps:spPr bwMode="auto">
                          <a:xfrm>
                            <a:off x="1356" y="2988"/>
                            <a:ext cx="9077" cy="10"/>
                          </a:xfrm>
                          <a:custGeom>
                            <a:avLst/>
                            <a:gdLst>
                              <a:gd name="T0" fmla="+- 0 5932 1356"/>
                              <a:gd name="T1" fmla="*/ T0 w 9077"/>
                              <a:gd name="T2" fmla="+- 0 2988 2988"/>
                              <a:gd name="T3" fmla="*/ 2988 h 10"/>
                              <a:gd name="T4" fmla="+- 0 1356 1356"/>
                              <a:gd name="T5" fmla="*/ T4 w 9077"/>
                              <a:gd name="T6" fmla="+- 0 2988 2988"/>
                              <a:gd name="T7" fmla="*/ 2988 h 10"/>
                              <a:gd name="T8" fmla="+- 0 1356 1356"/>
                              <a:gd name="T9" fmla="*/ T8 w 9077"/>
                              <a:gd name="T10" fmla="+- 0 2998 2988"/>
                              <a:gd name="T11" fmla="*/ 2998 h 10"/>
                              <a:gd name="T12" fmla="+- 0 5932 1356"/>
                              <a:gd name="T13" fmla="*/ T12 w 9077"/>
                              <a:gd name="T14" fmla="+- 0 2998 2988"/>
                              <a:gd name="T15" fmla="*/ 2998 h 10"/>
                              <a:gd name="T16" fmla="+- 0 5932 1356"/>
                              <a:gd name="T17" fmla="*/ T16 w 9077"/>
                              <a:gd name="T18" fmla="+- 0 2988 2988"/>
                              <a:gd name="T19" fmla="*/ 2988 h 10"/>
                              <a:gd name="T20" fmla="+- 0 10433 1356"/>
                              <a:gd name="T21" fmla="*/ T20 w 9077"/>
                              <a:gd name="T22" fmla="+- 0 2988 2988"/>
                              <a:gd name="T23" fmla="*/ 2988 h 10"/>
                              <a:gd name="T24" fmla="+- 0 5941 1356"/>
                              <a:gd name="T25" fmla="*/ T24 w 9077"/>
                              <a:gd name="T26" fmla="+- 0 2988 2988"/>
                              <a:gd name="T27" fmla="*/ 2988 h 10"/>
                              <a:gd name="T28" fmla="+- 0 5941 1356"/>
                              <a:gd name="T29" fmla="*/ T28 w 9077"/>
                              <a:gd name="T30" fmla="+- 0 2998 2988"/>
                              <a:gd name="T31" fmla="*/ 2998 h 10"/>
                              <a:gd name="T32" fmla="+- 0 10433 1356"/>
                              <a:gd name="T33" fmla="*/ T32 w 9077"/>
                              <a:gd name="T34" fmla="+- 0 2998 2988"/>
                              <a:gd name="T35" fmla="*/ 2998 h 10"/>
                              <a:gd name="T36" fmla="+- 0 10433 1356"/>
                              <a:gd name="T37" fmla="*/ T36 w 9077"/>
                              <a:gd name="T38" fmla="+- 0 2988 2988"/>
                              <a:gd name="T39" fmla="*/ 2988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077" h="10">
                                <a:moveTo>
                                  <a:pt x="45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4576" y="10"/>
                                </a:lnTo>
                                <a:lnTo>
                                  <a:pt x="4576" y="0"/>
                                </a:lnTo>
                                <a:close/>
                                <a:moveTo>
                                  <a:pt x="9077" y="0"/>
                                </a:moveTo>
                                <a:lnTo>
                                  <a:pt x="4585" y="0"/>
                                </a:lnTo>
                                <a:lnTo>
                                  <a:pt x="4585" y="10"/>
                                </a:lnTo>
                                <a:lnTo>
                                  <a:pt x="9077" y="10"/>
                                </a:lnTo>
                                <a:lnTo>
                                  <a:pt x="90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AutoShape 13"/>
                        <wps:cNvSpPr>
                          <a:spLocks/>
                        </wps:cNvSpPr>
                        <wps:spPr bwMode="auto">
                          <a:xfrm>
                            <a:off x="1356" y="3276"/>
                            <a:ext cx="9077" cy="267"/>
                          </a:xfrm>
                          <a:custGeom>
                            <a:avLst/>
                            <a:gdLst>
                              <a:gd name="T0" fmla="+- 0 5932 1356"/>
                              <a:gd name="T1" fmla="*/ T0 w 9077"/>
                              <a:gd name="T2" fmla="+- 0 3276 3276"/>
                              <a:gd name="T3" fmla="*/ 3276 h 267"/>
                              <a:gd name="T4" fmla="+- 0 1356 1356"/>
                              <a:gd name="T5" fmla="*/ T4 w 9077"/>
                              <a:gd name="T6" fmla="+- 0 3276 3276"/>
                              <a:gd name="T7" fmla="*/ 3276 h 267"/>
                              <a:gd name="T8" fmla="+- 0 1356 1356"/>
                              <a:gd name="T9" fmla="*/ T8 w 9077"/>
                              <a:gd name="T10" fmla="+- 0 3543 3276"/>
                              <a:gd name="T11" fmla="*/ 3543 h 267"/>
                              <a:gd name="T12" fmla="+- 0 5932 1356"/>
                              <a:gd name="T13" fmla="*/ T12 w 9077"/>
                              <a:gd name="T14" fmla="+- 0 3543 3276"/>
                              <a:gd name="T15" fmla="*/ 3543 h 267"/>
                              <a:gd name="T16" fmla="+- 0 5932 1356"/>
                              <a:gd name="T17" fmla="*/ T16 w 9077"/>
                              <a:gd name="T18" fmla="+- 0 3276 3276"/>
                              <a:gd name="T19" fmla="*/ 3276 h 267"/>
                              <a:gd name="T20" fmla="+- 0 10433 1356"/>
                              <a:gd name="T21" fmla="*/ T20 w 9077"/>
                              <a:gd name="T22" fmla="+- 0 3276 3276"/>
                              <a:gd name="T23" fmla="*/ 3276 h 267"/>
                              <a:gd name="T24" fmla="+- 0 5941 1356"/>
                              <a:gd name="T25" fmla="*/ T24 w 9077"/>
                              <a:gd name="T26" fmla="+- 0 3276 3276"/>
                              <a:gd name="T27" fmla="*/ 3276 h 267"/>
                              <a:gd name="T28" fmla="+- 0 5941 1356"/>
                              <a:gd name="T29" fmla="*/ T28 w 9077"/>
                              <a:gd name="T30" fmla="+- 0 3543 3276"/>
                              <a:gd name="T31" fmla="*/ 3543 h 267"/>
                              <a:gd name="T32" fmla="+- 0 10433 1356"/>
                              <a:gd name="T33" fmla="*/ T32 w 9077"/>
                              <a:gd name="T34" fmla="+- 0 3543 3276"/>
                              <a:gd name="T35" fmla="*/ 3543 h 267"/>
                              <a:gd name="T36" fmla="+- 0 10433 1356"/>
                              <a:gd name="T37" fmla="*/ T36 w 9077"/>
                              <a:gd name="T38" fmla="+- 0 3276 3276"/>
                              <a:gd name="T39" fmla="*/ 3276 h 2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077" h="267">
                                <a:moveTo>
                                  <a:pt x="45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7"/>
                                </a:lnTo>
                                <a:lnTo>
                                  <a:pt x="4576" y="267"/>
                                </a:lnTo>
                                <a:lnTo>
                                  <a:pt x="4576" y="0"/>
                                </a:lnTo>
                                <a:close/>
                                <a:moveTo>
                                  <a:pt x="9077" y="0"/>
                                </a:moveTo>
                                <a:lnTo>
                                  <a:pt x="4585" y="0"/>
                                </a:lnTo>
                                <a:lnTo>
                                  <a:pt x="4585" y="267"/>
                                </a:lnTo>
                                <a:lnTo>
                                  <a:pt x="9077" y="267"/>
                                </a:lnTo>
                                <a:lnTo>
                                  <a:pt x="90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AutoShape 12"/>
                        <wps:cNvSpPr>
                          <a:spLocks/>
                        </wps:cNvSpPr>
                        <wps:spPr bwMode="auto">
                          <a:xfrm>
                            <a:off x="1346" y="2710"/>
                            <a:ext cx="9086" cy="843"/>
                          </a:xfrm>
                          <a:custGeom>
                            <a:avLst/>
                            <a:gdLst>
                              <a:gd name="T0" fmla="+- 0 5941 1347"/>
                              <a:gd name="T1" fmla="*/ T0 w 9086"/>
                              <a:gd name="T2" fmla="+- 0 2710 2710"/>
                              <a:gd name="T3" fmla="*/ 2710 h 843"/>
                              <a:gd name="T4" fmla="+- 0 5932 1347"/>
                              <a:gd name="T5" fmla="*/ T4 w 9086"/>
                              <a:gd name="T6" fmla="+- 0 2710 2710"/>
                              <a:gd name="T7" fmla="*/ 2710 h 843"/>
                              <a:gd name="T8" fmla="+- 0 5932 1347"/>
                              <a:gd name="T9" fmla="*/ T8 w 9086"/>
                              <a:gd name="T10" fmla="+- 0 3264 2710"/>
                              <a:gd name="T11" fmla="*/ 3264 h 843"/>
                              <a:gd name="T12" fmla="+- 0 5932 1347"/>
                              <a:gd name="T13" fmla="*/ T12 w 9086"/>
                              <a:gd name="T14" fmla="+- 0 3274 2710"/>
                              <a:gd name="T15" fmla="*/ 3274 h 843"/>
                              <a:gd name="T16" fmla="+- 0 5932 1347"/>
                              <a:gd name="T17" fmla="*/ T16 w 9086"/>
                              <a:gd name="T18" fmla="+- 0 3543 2710"/>
                              <a:gd name="T19" fmla="*/ 3543 h 843"/>
                              <a:gd name="T20" fmla="+- 0 1356 1347"/>
                              <a:gd name="T21" fmla="*/ T20 w 9086"/>
                              <a:gd name="T22" fmla="+- 0 3543 2710"/>
                              <a:gd name="T23" fmla="*/ 3543 h 843"/>
                              <a:gd name="T24" fmla="+- 0 1356 1347"/>
                              <a:gd name="T25" fmla="*/ T24 w 9086"/>
                              <a:gd name="T26" fmla="+- 0 3274 2710"/>
                              <a:gd name="T27" fmla="*/ 3274 h 843"/>
                              <a:gd name="T28" fmla="+- 0 5932 1347"/>
                              <a:gd name="T29" fmla="*/ T28 w 9086"/>
                              <a:gd name="T30" fmla="+- 0 3274 2710"/>
                              <a:gd name="T31" fmla="*/ 3274 h 843"/>
                              <a:gd name="T32" fmla="+- 0 5932 1347"/>
                              <a:gd name="T33" fmla="*/ T32 w 9086"/>
                              <a:gd name="T34" fmla="+- 0 3264 2710"/>
                              <a:gd name="T35" fmla="*/ 3264 h 843"/>
                              <a:gd name="T36" fmla="+- 0 1356 1347"/>
                              <a:gd name="T37" fmla="*/ T36 w 9086"/>
                              <a:gd name="T38" fmla="+- 0 3264 2710"/>
                              <a:gd name="T39" fmla="*/ 3264 h 843"/>
                              <a:gd name="T40" fmla="+- 0 1356 1347"/>
                              <a:gd name="T41" fmla="*/ T40 w 9086"/>
                              <a:gd name="T42" fmla="+- 0 2710 2710"/>
                              <a:gd name="T43" fmla="*/ 2710 h 843"/>
                              <a:gd name="T44" fmla="+- 0 1347 1347"/>
                              <a:gd name="T45" fmla="*/ T44 w 9086"/>
                              <a:gd name="T46" fmla="+- 0 2710 2710"/>
                              <a:gd name="T47" fmla="*/ 2710 h 843"/>
                              <a:gd name="T48" fmla="+- 0 1347 1347"/>
                              <a:gd name="T49" fmla="*/ T48 w 9086"/>
                              <a:gd name="T50" fmla="+- 0 3552 2710"/>
                              <a:gd name="T51" fmla="*/ 3552 h 843"/>
                              <a:gd name="T52" fmla="+- 0 1356 1347"/>
                              <a:gd name="T53" fmla="*/ T52 w 9086"/>
                              <a:gd name="T54" fmla="+- 0 3552 2710"/>
                              <a:gd name="T55" fmla="*/ 3552 h 843"/>
                              <a:gd name="T56" fmla="+- 0 5932 1347"/>
                              <a:gd name="T57" fmla="*/ T56 w 9086"/>
                              <a:gd name="T58" fmla="+- 0 3552 2710"/>
                              <a:gd name="T59" fmla="*/ 3552 h 843"/>
                              <a:gd name="T60" fmla="+- 0 5932 1347"/>
                              <a:gd name="T61" fmla="*/ T60 w 9086"/>
                              <a:gd name="T62" fmla="+- 0 3552 2710"/>
                              <a:gd name="T63" fmla="*/ 3552 h 843"/>
                              <a:gd name="T64" fmla="+- 0 5941 1347"/>
                              <a:gd name="T65" fmla="*/ T64 w 9086"/>
                              <a:gd name="T66" fmla="+- 0 3552 2710"/>
                              <a:gd name="T67" fmla="*/ 3552 h 843"/>
                              <a:gd name="T68" fmla="+- 0 5941 1347"/>
                              <a:gd name="T69" fmla="*/ T68 w 9086"/>
                              <a:gd name="T70" fmla="+- 0 2710 2710"/>
                              <a:gd name="T71" fmla="*/ 2710 h 843"/>
                              <a:gd name="T72" fmla="+- 0 10433 1347"/>
                              <a:gd name="T73" fmla="*/ T72 w 9086"/>
                              <a:gd name="T74" fmla="+- 0 3543 2710"/>
                              <a:gd name="T75" fmla="*/ 3543 h 843"/>
                              <a:gd name="T76" fmla="+- 0 5941 1347"/>
                              <a:gd name="T77" fmla="*/ T76 w 9086"/>
                              <a:gd name="T78" fmla="+- 0 3543 2710"/>
                              <a:gd name="T79" fmla="*/ 3543 h 843"/>
                              <a:gd name="T80" fmla="+- 0 5941 1347"/>
                              <a:gd name="T81" fmla="*/ T80 w 9086"/>
                              <a:gd name="T82" fmla="+- 0 3552 2710"/>
                              <a:gd name="T83" fmla="*/ 3552 h 843"/>
                              <a:gd name="T84" fmla="+- 0 10433 1347"/>
                              <a:gd name="T85" fmla="*/ T84 w 9086"/>
                              <a:gd name="T86" fmla="+- 0 3552 2710"/>
                              <a:gd name="T87" fmla="*/ 3552 h 843"/>
                              <a:gd name="T88" fmla="+- 0 10433 1347"/>
                              <a:gd name="T89" fmla="*/ T88 w 9086"/>
                              <a:gd name="T90" fmla="+- 0 3543 2710"/>
                              <a:gd name="T91" fmla="*/ 3543 h 843"/>
                              <a:gd name="T92" fmla="+- 0 10433 1347"/>
                              <a:gd name="T93" fmla="*/ T92 w 9086"/>
                              <a:gd name="T94" fmla="+- 0 3264 2710"/>
                              <a:gd name="T95" fmla="*/ 3264 h 843"/>
                              <a:gd name="T96" fmla="+- 0 5941 1347"/>
                              <a:gd name="T97" fmla="*/ T96 w 9086"/>
                              <a:gd name="T98" fmla="+- 0 3264 2710"/>
                              <a:gd name="T99" fmla="*/ 3264 h 843"/>
                              <a:gd name="T100" fmla="+- 0 5941 1347"/>
                              <a:gd name="T101" fmla="*/ T100 w 9086"/>
                              <a:gd name="T102" fmla="+- 0 3274 2710"/>
                              <a:gd name="T103" fmla="*/ 3274 h 843"/>
                              <a:gd name="T104" fmla="+- 0 10433 1347"/>
                              <a:gd name="T105" fmla="*/ T104 w 9086"/>
                              <a:gd name="T106" fmla="+- 0 3274 2710"/>
                              <a:gd name="T107" fmla="*/ 3274 h 843"/>
                              <a:gd name="T108" fmla="+- 0 10433 1347"/>
                              <a:gd name="T109" fmla="*/ T108 w 9086"/>
                              <a:gd name="T110" fmla="+- 0 3264 2710"/>
                              <a:gd name="T111" fmla="*/ 3264 h 8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9086" h="843">
                                <a:moveTo>
                                  <a:pt x="4594" y="0"/>
                                </a:moveTo>
                                <a:lnTo>
                                  <a:pt x="4585" y="0"/>
                                </a:lnTo>
                                <a:lnTo>
                                  <a:pt x="4585" y="554"/>
                                </a:lnTo>
                                <a:lnTo>
                                  <a:pt x="4585" y="564"/>
                                </a:lnTo>
                                <a:lnTo>
                                  <a:pt x="4585" y="833"/>
                                </a:lnTo>
                                <a:lnTo>
                                  <a:pt x="9" y="833"/>
                                </a:lnTo>
                                <a:lnTo>
                                  <a:pt x="9" y="564"/>
                                </a:lnTo>
                                <a:lnTo>
                                  <a:pt x="4585" y="564"/>
                                </a:lnTo>
                                <a:lnTo>
                                  <a:pt x="4585" y="554"/>
                                </a:lnTo>
                                <a:lnTo>
                                  <a:pt x="9" y="554"/>
                                </a:lnTo>
                                <a:lnTo>
                                  <a:pt x="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42"/>
                                </a:lnTo>
                                <a:lnTo>
                                  <a:pt x="9" y="842"/>
                                </a:lnTo>
                                <a:lnTo>
                                  <a:pt x="4585" y="842"/>
                                </a:lnTo>
                                <a:lnTo>
                                  <a:pt x="4594" y="842"/>
                                </a:lnTo>
                                <a:lnTo>
                                  <a:pt x="4594" y="0"/>
                                </a:lnTo>
                                <a:close/>
                                <a:moveTo>
                                  <a:pt x="9086" y="833"/>
                                </a:moveTo>
                                <a:lnTo>
                                  <a:pt x="4594" y="833"/>
                                </a:lnTo>
                                <a:lnTo>
                                  <a:pt x="4594" y="842"/>
                                </a:lnTo>
                                <a:lnTo>
                                  <a:pt x="9086" y="842"/>
                                </a:lnTo>
                                <a:lnTo>
                                  <a:pt x="9086" y="833"/>
                                </a:lnTo>
                                <a:close/>
                                <a:moveTo>
                                  <a:pt x="9086" y="554"/>
                                </a:moveTo>
                                <a:lnTo>
                                  <a:pt x="4594" y="554"/>
                                </a:lnTo>
                                <a:lnTo>
                                  <a:pt x="4594" y="564"/>
                                </a:lnTo>
                                <a:lnTo>
                                  <a:pt x="9086" y="564"/>
                                </a:lnTo>
                                <a:lnTo>
                                  <a:pt x="9086" y="5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079D4F31">
              <v:group id="Group 11" style="position:absolute;margin-left:61.4pt;margin-top:105.2pt;width:472.45pt;height:112.65pt;z-index:-15873536;mso-position-horizontal-relative:page;mso-position-vertical-relative:page" coordsize="9449,2253" coordorigin="1228,2104" o:spid="_x0000_s1026" w14:anchorId="118302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">
                <v:shape id="AutoShape 19" style="position:absolute;left:1228;top:2548;width:9449;height:2;visibility:visible;mso-wrap-style:square;v-text-anchor:top" coordsize="9449,2" o:spid="_x0000_s1027" filled="f" strokeweight=".14042mm" path="m,l,m9449,r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">
                  <v:path arrowok="t" o:connecttype="custom" o:connectlocs="0,0;0,0;9449,0;9449,0" o:connectangles="0,0,0,0"/>
                </v:shape>
                <v:rect id="Rectangle 18" style="position:absolute;left:1232;top:2104;width:9441;height:2253;visibility:visible;mso-wrap-style:square;v-text-anchor:top" o:spid="_x0000_s1028" fillcolor="#999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">
                  <v:path arrowok="t"/>
                </v:rect>
                <v:shape id="AutoShape 17" style="position:absolute;left:1356;top:2719;width:9077;height:269;visibility:visible;mso-wrap-style:square;v-text-anchor:top" coordsize="9077,269" o:spid="_x0000_s1029" fillcolor="#ccc" stroked="f" path="m4576,l,,,268r4576,l4576,xm9077,l4585,r,268l9077,268,90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">
                  <v:path arrowok="t" o:connecttype="custom" o:connectlocs="4576,2720;0,2720;0,2988;4576,2988;4576,2720;9077,2720;4585,2720;4585,2988;9077,2988;9077,2720" o:connectangles="0,0,0,0,0,0,0,0,0,0"/>
                </v:shape>
                <v:shape id="AutoShape 16" style="position:absolute;left:1356;top:2710;width:9077;height:10;visibility:visible;mso-wrap-style:square;v-text-anchor:top" coordsize="9077,10" o:spid="_x0000_s1030" fillcolor="black" stroked="f" path="m4576,l,,,10r4576,l4576,xm9077,l4585,r,10l9077,10r,-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">
                  <v:path arrowok="t" o:connecttype="custom" o:connectlocs="4576,2710;0,2710;0,2720;4576,2720;4576,2710;9077,2710;4585,2710;4585,2720;9077,2720;9077,2710" o:connectangles="0,0,0,0,0,0,0,0,0,0"/>
                </v:shape>
                <v:shape id="AutoShape 15" style="position:absolute;left:1356;top:2998;width:9077;height:267;visibility:visible;mso-wrap-style:square;v-text-anchor:top" coordsize="9077,267" o:spid="_x0000_s1031" fillcolor="#ccc" stroked="f" path="m4576,l,,,266r4576,l4576,xm9077,l4585,r,266l9077,266,90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">
                  <v:path arrowok="t" o:connecttype="custom" o:connectlocs="4576,2998;0,2998;0,3264;4576,3264;4576,2998;9077,2998;4585,2998;4585,3264;9077,3264;9077,2998" o:connectangles="0,0,0,0,0,0,0,0,0,0"/>
                </v:shape>
                <v:shape id="AutoShape 14" style="position:absolute;left:1356;top:2988;width:9077;height:10;visibility:visible;mso-wrap-style:square;v-text-anchor:top" coordsize="9077,10" o:spid="_x0000_s1032" fillcolor="black" stroked="f" path="m4576,l,,,10r4576,l4576,xm9077,l4585,r,10l9077,10r,-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">
                  <v:path arrowok="t" o:connecttype="custom" o:connectlocs="4576,2988;0,2988;0,2998;4576,2998;4576,2988;9077,2988;4585,2988;4585,2998;9077,2998;9077,2988" o:connectangles="0,0,0,0,0,0,0,0,0,0"/>
                </v:shape>
                <v:shape id="AutoShape 13" style="position:absolute;left:1356;top:3276;width:9077;height:267;visibility:visible;mso-wrap-style:square;v-text-anchor:top" coordsize="9077,267" o:spid="_x0000_s1033" fillcolor="#ccc" stroked="f" path="m4576,l,,,267r4576,l4576,xm9077,l4585,r,267l9077,267,90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">
                  <v:path arrowok="t" o:connecttype="custom" o:connectlocs="4576,3276;0,3276;0,3543;4576,3543;4576,3276;9077,3276;4585,3276;4585,3543;9077,3543;9077,3276" o:connectangles="0,0,0,0,0,0,0,0,0,0"/>
                </v:shape>
                <v:shape id="AutoShape 12" style="position:absolute;left:1346;top:2710;width:9086;height:843;visibility:visible;mso-wrap-style:square;v-text-anchor:top" coordsize="9086,843" o:spid="_x0000_s1034" fillcolor="black" stroked="f" path="m4594,r-9,l4585,554r,10l4585,833,9,833,9,564r4576,l4585,554,9,554,9,,,,,842r9,l4585,842r9,l4594,xm9086,833r-4492,l4594,842r4492,l9086,833xm9086,554r-4492,l4594,564r4492,l9086,55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">
                  <v:path arrowok="t" o:connecttype="custom" o:connectlocs="4594,2710;4585,2710;4585,3264;4585,3274;4585,3543;9,3543;9,3274;4585,3274;4585,3264;9,3264;9,2710;0,2710;0,3552;9,3552;4585,3552;4585,3552;4594,3552;4594,2710;9086,3543;4594,3543;4594,3552;9086,3552;9086,3543;9086,3264;4594,3264;4594,3274;9086,3274;9086,3264" o:connectangles="0,0,0,0,0,0,0,0,0,0,0,0,0,0,0,0,0,0,0,0,0,0,0,0,0,0,0,0"/>
                </v:shape>
                <w10:wrap anchorx="page" anchory="page"/>
              </v:group>
            </w:pict>
          </mc:Fallback>
        </mc:AlternateContent>
      </w:r>
    </w:p>
    <w:tbl>
      <w:tblPr>
        <w:tblStyle w:val="NormalTable0"/>
        <w:tblW w:w="0" w:type="auto"/>
        <w:tblInd w:w="3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7"/>
        <w:gridCol w:w="6265"/>
      </w:tblGrid>
      <w:tr w:rsidR="0057130C" w14:paraId="7E4CBACD" w14:textId="77777777" w:rsidTr="544D2D44">
        <w:trPr>
          <w:trHeight w:val="2255"/>
        </w:trPr>
        <w:tc>
          <w:tcPr>
            <w:tcW w:w="9402" w:type="dxa"/>
            <w:gridSpan w:val="2"/>
            <w:tcBorders>
              <w:left w:val="nil"/>
              <w:bottom w:val="double" w:sz="1" w:space="0" w:color="000000" w:themeColor="text1"/>
              <w:right w:val="nil"/>
            </w:tcBorders>
          </w:tcPr>
          <w:p w14:paraId="5FBDC4C5" w14:textId="37649C69" w:rsidR="0057130C" w:rsidRDefault="00AE205F">
            <w:pPr>
              <w:pStyle w:val="TableParagraph"/>
              <w:spacing w:before="99"/>
              <w:ind w:left="1060"/>
              <w:rPr>
                <w:b/>
                <w:sz w:val="20"/>
              </w:rPr>
            </w:pPr>
            <w:r>
              <w:rPr>
                <w:b/>
                <w:sz w:val="20"/>
              </w:rPr>
              <w:t>FILLED OUT BY THE UP DSA CHARGES AND BENEFITS COMMITTEE!</w:t>
            </w:r>
          </w:p>
          <w:p w14:paraId="0E329642" w14:textId="5D664774" w:rsidR="0057130C" w:rsidRDefault="0057130C">
            <w:pPr>
              <w:pStyle w:val="TableParagraph"/>
              <w:spacing w:before="6"/>
              <w:rPr>
                <w:sz w:val="24"/>
              </w:rPr>
            </w:pPr>
          </w:p>
          <w:p w14:paraId="45BB098A" w14:textId="77777777" w:rsidR="0057130C" w:rsidRDefault="00AE205F">
            <w:pPr>
              <w:pStyle w:val="TableParagraph"/>
              <w:ind w:left="1975"/>
            </w:pPr>
            <w:r>
              <w:t>Reg.</w:t>
            </w:r>
            <w:r>
              <w:rPr>
                <w:spacing w:val="-3"/>
              </w:rPr>
              <w:t xml:space="preserve"> </w:t>
            </w:r>
            <w:r>
              <w:t>No.:</w:t>
            </w:r>
          </w:p>
          <w:p w14:paraId="3369C960" w14:textId="77777777" w:rsidR="0057130C" w:rsidRDefault="00AE205F">
            <w:pPr>
              <w:pStyle w:val="TableParagraph"/>
              <w:spacing w:before="26"/>
              <w:ind w:left="1953"/>
            </w:pPr>
            <w:r>
              <w:t>Reg.</w:t>
            </w:r>
            <w:r>
              <w:rPr>
                <w:spacing w:val="2"/>
              </w:rPr>
              <w:t xml:space="preserve"> </w:t>
            </w:r>
            <w:r>
              <w:t>date:</w:t>
            </w:r>
          </w:p>
          <w:p w14:paraId="7C5F4455" w14:textId="77777777" w:rsidR="0057130C" w:rsidRDefault="00AE205F">
            <w:pPr>
              <w:pStyle w:val="TableParagraph"/>
              <w:spacing w:before="25"/>
              <w:ind w:left="1867"/>
            </w:pPr>
            <w:r>
              <w:t>Decree No.:</w:t>
            </w:r>
          </w:p>
          <w:p w14:paraId="6DCD76A0" w14:textId="77777777" w:rsidR="0057130C" w:rsidRDefault="00AE205F">
            <w:pPr>
              <w:pStyle w:val="TableParagraph"/>
              <w:spacing w:before="198"/>
              <w:ind w:left="1155" w:right="144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ILLED OUT BY THE UP DSA CHARGES AND BENEFITS COMMITTEE!</w:t>
            </w:r>
          </w:p>
        </w:tc>
      </w:tr>
      <w:tr w:rsidR="00CB2EB8" w:rsidRPr="00CB2EB8" w14:paraId="75C2DCAB" w14:textId="77777777" w:rsidTr="544D2D44">
        <w:trPr>
          <w:trHeight w:val="2314"/>
        </w:trPr>
        <w:tc>
          <w:tcPr>
            <w:tcW w:w="9402" w:type="dxa"/>
            <w:gridSpan w:val="2"/>
            <w:tcBorders>
              <w:top w:val="double" w:sz="1" w:space="0" w:color="000000" w:themeColor="text1"/>
            </w:tcBorders>
          </w:tcPr>
          <w:p w14:paraId="60A75337" w14:textId="77777777" w:rsidR="0057130C" w:rsidRPr="00CB2EB8" w:rsidRDefault="0057130C">
            <w:pPr>
              <w:pStyle w:val="TableParagraph"/>
              <w:spacing w:before="10"/>
              <w:rPr>
                <w:color w:val="000000" w:themeColor="text1"/>
                <w:sz w:val="18"/>
              </w:rPr>
            </w:pPr>
          </w:p>
          <w:p w14:paraId="0E3051DB" w14:textId="77777777" w:rsidR="0057130C" w:rsidRPr="00CB2EB8" w:rsidRDefault="00AE205F">
            <w:pPr>
              <w:pStyle w:val="TableParagraph"/>
              <w:spacing w:line="251" w:lineRule="exact"/>
              <w:ind w:left="2177" w:right="2046"/>
              <w:jc w:val="center"/>
              <w:rPr>
                <w:b/>
                <w:color w:val="000000" w:themeColor="text1"/>
              </w:rPr>
            </w:pPr>
            <w:r w:rsidRPr="00CB2EB8">
              <w:rPr>
                <w:b/>
                <w:color w:val="000000" w:themeColor="text1"/>
              </w:rPr>
              <w:t>UP DSA DOCTORAL PROPOSAL REPORT SHEET</w:t>
            </w:r>
          </w:p>
          <w:p w14:paraId="6EC0EF1C" w14:textId="77777777" w:rsidR="0057130C" w:rsidRPr="00CB2EB8" w:rsidRDefault="00AE205F">
            <w:pPr>
              <w:pStyle w:val="TableParagraph"/>
              <w:spacing w:line="251" w:lineRule="exact"/>
              <w:ind w:left="2177" w:right="2046"/>
              <w:jc w:val="center"/>
              <w:rPr>
                <w:i/>
                <w:color w:val="000000" w:themeColor="text1"/>
              </w:rPr>
            </w:pPr>
            <w:r w:rsidRPr="00CB2EB8">
              <w:rPr>
                <w:i/>
                <w:color w:val="000000" w:themeColor="text1"/>
              </w:rPr>
              <w:t xml:space="preserve">for doctoral students </w:t>
            </w:r>
            <w:proofErr w:type="gramStart"/>
            <w:r w:rsidRPr="00CB2EB8">
              <w:rPr>
                <w:i/>
                <w:color w:val="000000" w:themeColor="text1"/>
              </w:rPr>
              <w:t>of</w:t>
            </w:r>
            <w:proofErr w:type="gramEnd"/>
            <w:r w:rsidRPr="00CB2EB8">
              <w:rPr>
                <w:i/>
                <w:color w:val="000000" w:themeColor="text1"/>
              </w:rPr>
              <w:t xml:space="preserve"> the University of Pécs</w:t>
            </w:r>
          </w:p>
          <w:p w14:paraId="7AA1F9FB" w14:textId="77777777" w:rsidR="0057130C" w:rsidRPr="00CB2EB8" w:rsidRDefault="0057130C">
            <w:pPr>
              <w:pStyle w:val="TableParagraph"/>
              <w:rPr>
                <w:color w:val="000000" w:themeColor="text1"/>
                <w:sz w:val="24"/>
              </w:rPr>
            </w:pPr>
          </w:p>
          <w:p w14:paraId="4CD72C14" w14:textId="43C85385" w:rsidR="0057130C" w:rsidRPr="00CB2EB8" w:rsidRDefault="002010A4" w:rsidP="544D2D44">
            <w:pPr>
              <w:pStyle w:val="TableParagraph"/>
              <w:spacing w:before="212"/>
              <w:ind w:left="125"/>
              <w:rPr>
                <w:i/>
                <w:iCs/>
                <w:color w:val="000000" w:themeColor="text1"/>
              </w:rPr>
            </w:pPr>
            <w:r w:rsidRPr="00CB2EB8">
              <w:rPr>
                <w:i/>
                <w:iCs/>
                <w:color w:val="000000" w:themeColor="text1"/>
              </w:rPr>
              <w:t xml:space="preserve">Email address: </w:t>
            </w:r>
            <w:hyperlink r:id="rId10">
              <w:r w:rsidRPr="00CB2EB8">
                <w:rPr>
                  <w:rStyle w:val="Hiperhivatkozs"/>
                  <w:i/>
                  <w:iCs/>
                  <w:color w:val="000000" w:themeColor="text1"/>
                </w:rPr>
                <w:t>palyazatok.dok@pte.hu</w:t>
              </w:r>
            </w:hyperlink>
          </w:p>
        </w:tc>
      </w:tr>
      <w:tr w:rsidR="0057130C" w14:paraId="6CBD88E6" w14:textId="77777777" w:rsidTr="544D2D44">
        <w:trPr>
          <w:trHeight w:val="757"/>
        </w:trPr>
        <w:tc>
          <w:tcPr>
            <w:tcW w:w="9402" w:type="dxa"/>
            <w:gridSpan w:val="2"/>
          </w:tcPr>
          <w:p w14:paraId="4F98916B" w14:textId="77777777" w:rsidR="0057130C" w:rsidRDefault="00AE205F">
            <w:pPr>
              <w:pStyle w:val="TableParagraph"/>
              <w:spacing w:line="248" w:lineRule="exact"/>
              <w:ind w:left="4"/>
              <w:rPr>
                <w:b/>
              </w:rPr>
            </w:pPr>
            <w:r>
              <w:rPr>
                <w:b/>
              </w:rPr>
              <w:t>Student identification:</w:t>
            </w:r>
          </w:p>
          <w:p w14:paraId="2B0F951B" w14:textId="77777777" w:rsidR="0057130C" w:rsidRDefault="00AE205F">
            <w:pPr>
              <w:pStyle w:val="TableParagraph"/>
              <w:spacing w:line="250" w:lineRule="exact"/>
              <w:ind w:left="4" w:right="-15"/>
            </w:pPr>
            <w:r>
              <w:t>Filling</w:t>
            </w:r>
            <w:r>
              <w:rPr>
                <w:spacing w:val="8"/>
              </w:rPr>
              <w:t xml:space="preserve"> </w:t>
            </w:r>
            <w:r>
              <w:t>out</w:t>
            </w:r>
            <w:r>
              <w:rPr>
                <w:spacing w:val="8"/>
              </w:rPr>
              <w:t xml:space="preserve"> </w:t>
            </w:r>
            <w:r>
              <w:t>every</w:t>
            </w:r>
            <w:r>
              <w:rPr>
                <w:spacing w:val="8"/>
              </w:rPr>
              <w:t xml:space="preserve"> </w:t>
            </w:r>
            <w:r>
              <w:t>line</w:t>
            </w:r>
            <w:r>
              <w:rPr>
                <w:spacing w:val="10"/>
              </w:rPr>
              <w:t xml:space="preserve"> </w:t>
            </w:r>
            <w:r>
              <w:t>is</w:t>
            </w:r>
            <w:r>
              <w:rPr>
                <w:spacing w:val="11"/>
              </w:rPr>
              <w:t xml:space="preserve"> </w:t>
            </w:r>
            <w:r>
              <w:t>compulsory!</w:t>
            </w:r>
            <w:r>
              <w:rPr>
                <w:spacing w:val="10"/>
              </w:rPr>
              <w:t xml:space="preserve"> </w:t>
            </w:r>
            <w:r>
              <w:t>In</w:t>
            </w:r>
            <w:r>
              <w:rPr>
                <w:spacing w:val="10"/>
              </w:rPr>
              <w:t xml:space="preserve"> </w:t>
            </w:r>
            <w:r>
              <w:t>case</w:t>
            </w:r>
            <w:r>
              <w:rPr>
                <w:spacing w:val="10"/>
              </w:rPr>
              <w:t xml:space="preserve"> </w:t>
            </w:r>
            <w:r>
              <w:t>of</w:t>
            </w:r>
            <w:r>
              <w:rPr>
                <w:spacing w:val="15"/>
              </w:rPr>
              <w:t xml:space="preserve"> </w:t>
            </w:r>
            <w:r>
              <w:t>an</w:t>
            </w:r>
            <w:r>
              <w:rPr>
                <w:spacing w:val="10"/>
              </w:rPr>
              <w:t xml:space="preserve"> </w:t>
            </w:r>
            <w:r>
              <w:t>incomplete</w:t>
            </w:r>
            <w:r>
              <w:rPr>
                <w:spacing w:val="11"/>
              </w:rPr>
              <w:t xml:space="preserve"> </w:t>
            </w:r>
            <w:r>
              <w:t>sheet,</w:t>
            </w:r>
            <w:r>
              <w:rPr>
                <w:spacing w:val="9"/>
              </w:rPr>
              <w:t xml:space="preserve"> </w:t>
            </w:r>
            <w:r>
              <w:t>the</w:t>
            </w:r>
            <w:r>
              <w:rPr>
                <w:spacing w:val="12"/>
              </w:rPr>
              <w:t xml:space="preserve"> </w:t>
            </w:r>
            <w:r>
              <w:t>proposal</w:t>
            </w:r>
            <w:r>
              <w:rPr>
                <w:spacing w:val="12"/>
              </w:rPr>
              <w:t xml:space="preserve"> </w:t>
            </w:r>
            <w:r>
              <w:t>is</w:t>
            </w:r>
            <w:r>
              <w:rPr>
                <w:spacing w:val="10"/>
              </w:rPr>
              <w:t xml:space="preserve"> </w:t>
            </w:r>
            <w:r>
              <w:t>invalid!</w:t>
            </w:r>
            <w:r>
              <w:rPr>
                <w:spacing w:val="9"/>
              </w:rPr>
              <w:t xml:space="preserve"> </w:t>
            </w:r>
            <w:r>
              <w:t>Please</w:t>
            </w:r>
            <w:r>
              <w:rPr>
                <w:spacing w:val="10"/>
              </w:rPr>
              <w:t xml:space="preserve"> </w:t>
            </w:r>
            <w:r>
              <w:t>write</w:t>
            </w:r>
          </w:p>
          <w:p w14:paraId="0FD8017B" w14:textId="77777777" w:rsidR="0057130C" w:rsidRDefault="00AE205F">
            <w:pPr>
              <w:pStyle w:val="TableParagraph"/>
              <w:spacing w:before="1" w:line="238" w:lineRule="exact"/>
              <w:ind w:left="4"/>
            </w:pPr>
            <w:r>
              <w:t>legible!</w:t>
            </w:r>
          </w:p>
        </w:tc>
      </w:tr>
      <w:tr w:rsidR="0057130C" w14:paraId="68C479C2" w14:textId="77777777" w:rsidTr="544D2D44">
        <w:trPr>
          <w:trHeight w:val="359"/>
        </w:trPr>
        <w:tc>
          <w:tcPr>
            <w:tcW w:w="3137" w:type="dxa"/>
          </w:tcPr>
          <w:p w14:paraId="3E39C8C1" w14:textId="77777777" w:rsidR="0057130C" w:rsidRDefault="00AE205F">
            <w:pPr>
              <w:pStyle w:val="TableParagraph"/>
              <w:spacing w:line="247" w:lineRule="exact"/>
              <w:ind w:left="1184" w:right="1179"/>
              <w:jc w:val="center"/>
            </w:pPr>
            <w:r>
              <w:t>Name:</w:t>
            </w:r>
          </w:p>
        </w:tc>
        <w:tc>
          <w:tcPr>
            <w:tcW w:w="6265" w:type="dxa"/>
          </w:tcPr>
          <w:p w14:paraId="49D76EDA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7E7C5753" w14:textId="77777777" w:rsidTr="544D2D44">
        <w:trPr>
          <w:trHeight w:val="402"/>
        </w:trPr>
        <w:tc>
          <w:tcPr>
            <w:tcW w:w="3137" w:type="dxa"/>
          </w:tcPr>
          <w:p w14:paraId="547FFC24" w14:textId="77777777" w:rsidR="0057130C" w:rsidRDefault="00AE205F">
            <w:pPr>
              <w:pStyle w:val="TableParagraph"/>
              <w:spacing w:line="247" w:lineRule="exact"/>
              <w:ind w:left="762"/>
            </w:pPr>
            <w:r>
              <w:t>Neptun username:</w:t>
            </w:r>
          </w:p>
        </w:tc>
        <w:tc>
          <w:tcPr>
            <w:tcW w:w="6265" w:type="dxa"/>
          </w:tcPr>
          <w:p w14:paraId="4CF8C3CC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764C593D" w14:textId="77777777" w:rsidTr="544D2D44">
        <w:trPr>
          <w:trHeight w:val="405"/>
        </w:trPr>
        <w:tc>
          <w:tcPr>
            <w:tcW w:w="3137" w:type="dxa"/>
          </w:tcPr>
          <w:p w14:paraId="032F12C7" w14:textId="77777777" w:rsidR="0057130C" w:rsidRDefault="00AE205F">
            <w:pPr>
              <w:pStyle w:val="TableParagraph"/>
              <w:spacing w:line="249" w:lineRule="exact"/>
              <w:ind w:left="705"/>
            </w:pPr>
            <w:r>
              <w:t>Place, date of birth:</w:t>
            </w:r>
          </w:p>
        </w:tc>
        <w:tc>
          <w:tcPr>
            <w:tcW w:w="6265" w:type="dxa"/>
          </w:tcPr>
          <w:p w14:paraId="3FF00714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7A58D728" w14:textId="77777777" w:rsidTr="544D2D44">
        <w:trPr>
          <w:trHeight w:val="403"/>
        </w:trPr>
        <w:tc>
          <w:tcPr>
            <w:tcW w:w="3137" w:type="dxa"/>
          </w:tcPr>
          <w:p w14:paraId="6A087B3C" w14:textId="77777777" w:rsidR="0057130C" w:rsidRDefault="00AE205F">
            <w:pPr>
              <w:pStyle w:val="TableParagraph"/>
              <w:spacing w:line="247" w:lineRule="exact"/>
              <w:ind w:left="868"/>
            </w:pPr>
            <w:r>
              <w:t>Mother’s name:</w:t>
            </w:r>
          </w:p>
        </w:tc>
        <w:tc>
          <w:tcPr>
            <w:tcW w:w="6265" w:type="dxa"/>
          </w:tcPr>
          <w:p w14:paraId="626C9339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6C8A04A2" w14:textId="77777777" w:rsidTr="544D2D44">
        <w:trPr>
          <w:trHeight w:val="405"/>
        </w:trPr>
        <w:tc>
          <w:tcPr>
            <w:tcW w:w="3137" w:type="dxa"/>
          </w:tcPr>
          <w:p w14:paraId="3D43177C" w14:textId="77777777" w:rsidR="0057130C" w:rsidRDefault="00AE205F">
            <w:pPr>
              <w:pStyle w:val="TableParagraph"/>
              <w:spacing w:line="249" w:lineRule="exact"/>
              <w:ind w:left="679"/>
            </w:pPr>
            <w:r>
              <w:t>Permanent Address:</w:t>
            </w:r>
          </w:p>
        </w:tc>
        <w:tc>
          <w:tcPr>
            <w:tcW w:w="6265" w:type="dxa"/>
          </w:tcPr>
          <w:p w14:paraId="51E8D6EC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1FD0B81A" w14:textId="77777777" w:rsidTr="544D2D44">
        <w:trPr>
          <w:trHeight w:val="402"/>
        </w:trPr>
        <w:tc>
          <w:tcPr>
            <w:tcW w:w="3137" w:type="dxa"/>
          </w:tcPr>
          <w:p w14:paraId="05E0A015" w14:textId="77777777" w:rsidR="0057130C" w:rsidRDefault="00AE205F">
            <w:pPr>
              <w:pStyle w:val="TableParagraph"/>
              <w:spacing w:line="247" w:lineRule="exact"/>
              <w:ind w:left="1186" w:right="1179"/>
              <w:jc w:val="center"/>
            </w:pPr>
            <w:r>
              <w:t>Faculty:</w:t>
            </w:r>
          </w:p>
        </w:tc>
        <w:tc>
          <w:tcPr>
            <w:tcW w:w="6265" w:type="dxa"/>
          </w:tcPr>
          <w:p w14:paraId="156A0865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401E2A04" w14:textId="77777777" w:rsidTr="544D2D44">
        <w:trPr>
          <w:trHeight w:val="405"/>
        </w:trPr>
        <w:tc>
          <w:tcPr>
            <w:tcW w:w="3137" w:type="dxa"/>
          </w:tcPr>
          <w:p w14:paraId="253373C5" w14:textId="77777777" w:rsidR="0057130C" w:rsidRDefault="00AE205F">
            <w:pPr>
              <w:pStyle w:val="TableParagraph"/>
              <w:spacing w:line="249" w:lineRule="exact"/>
              <w:ind w:left="837"/>
            </w:pPr>
            <w:r>
              <w:t>Doctoral school:</w:t>
            </w:r>
          </w:p>
        </w:tc>
        <w:tc>
          <w:tcPr>
            <w:tcW w:w="6265" w:type="dxa"/>
          </w:tcPr>
          <w:p w14:paraId="41ED1A7E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007EBDF0" w14:textId="77777777" w:rsidTr="544D2D44">
        <w:trPr>
          <w:trHeight w:val="402"/>
        </w:trPr>
        <w:tc>
          <w:tcPr>
            <w:tcW w:w="3137" w:type="dxa"/>
          </w:tcPr>
          <w:p w14:paraId="603EB7EA" w14:textId="77777777" w:rsidR="0057130C" w:rsidRDefault="00AE205F">
            <w:pPr>
              <w:pStyle w:val="TableParagraph"/>
              <w:spacing w:line="247" w:lineRule="exact"/>
              <w:ind w:left="722"/>
            </w:pPr>
            <w:r>
              <w:t>Cellphone number:</w:t>
            </w:r>
          </w:p>
        </w:tc>
        <w:tc>
          <w:tcPr>
            <w:tcW w:w="6265" w:type="dxa"/>
          </w:tcPr>
          <w:p w14:paraId="61226B64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2E8210AB" w14:textId="77777777" w:rsidTr="544D2D44">
        <w:trPr>
          <w:trHeight w:val="405"/>
        </w:trPr>
        <w:tc>
          <w:tcPr>
            <w:tcW w:w="3137" w:type="dxa"/>
          </w:tcPr>
          <w:p w14:paraId="1949552A" w14:textId="77777777" w:rsidR="0057130C" w:rsidRDefault="00AE205F">
            <w:pPr>
              <w:pStyle w:val="TableParagraph"/>
              <w:spacing w:line="249" w:lineRule="exact"/>
              <w:ind w:left="880"/>
            </w:pPr>
            <w:r>
              <w:t>E-mail address:</w:t>
            </w:r>
          </w:p>
        </w:tc>
        <w:tc>
          <w:tcPr>
            <w:tcW w:w="6265" w:type="dxa"/>
          </w:tcPr>
          <w:p w14:paraId="2D54EFD9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097A92AF" w14:textId="77777777" w:rsidTr="544D2D44">
        <w:trPr>
          <w:trHeight w:val="402"/>
        </w:trPr>
        <w:tc>
          <w:tcPr>
            <w:tcW w:w="3137" w:type="dxa"/>
          </w:tcPr>
          <w:p w14:paraId="4EC62E20" w14:textId="77777777" w:rsidR="0057130C" w:rsidRDefault="00AE205F">
            <w:pPr>
              <w:pStyle w:val="TableParagraph"/>
              <w:spacing w:line="247" w:lineRule="exact"/>
              <w:ind w:right="438"/>
              <w:jc w:val="right"/>
            </w:pPr>
            <w:r>
              <w:t>Name, title of consultant:</w:t>
            </w:r>
          </w:p>
        </w:tc>
        <w:tc>
          <w:tcPr>
            <w:tcW w:w="6265" w:type="dxa"/>
          </w:tcPr>
          <w:p w14:paraId="23E45416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55B3261B" w14:textId="77777777" w:rsidTr="544D2D44">
        <w:trPr>
          <w:trHeight w:val="405"/>
        </w:trPr>
        <w:tc>
          <w:tcPr>
            <w:tcW w:w="3137" w:type="dxa"/>
          </w:tcPr>
          <w:p w14:paraId="3E59EA03" w14:textId="77777777" w:rsidR="0057130C" w:rsidRDefault="00AE205F">
            <w:pPr>
              <w:pStyle w:val="TableParagraph"/>
              <w:spacing w:line="249" w:lineRule="exact"/>
              <w:ind w:right="381"/>
              <w:jc w:val="right"/>
            </w:pPr>
            <w:r>
              <w:t>Contact info of consultant:</w:t>
            </w:r>
          </w:p>
        </w:tc>
        <w:tc>
          <w:tcPr>
            <w:tcW w:w="6265" w:type="dxa"/>
          </w:tcPr>
          <w:p w14:paraId="1A7355E6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</w:tbl>
    <w:p w14:paraId="58FAD91B" w14:textId="60EDF13B" w:rsidR="0057130C" w:rsidRDefault="00AE205F" w:rsidP="004711C0">
      <w:pPr>
        <w:pStyle w:val="Szvegtrzs"/>
        <w:tabs>
          <w:tab w:val="left" w:leader="dot" w:pos="4026"/>
        </w:tabs>
        <w:spacing w:before="150" w:line="252" w:lineRule="exact"/>
        <w:ind w:left="100"/>
        <w:jc w:val="both"/>
      </w:pPr>
      <w:r>
        <w:rPr>
          <w:spacing w:val="-4"/>
        </w:rPr>
        <w:t>I,</w:t>
      </w:r>
      <w:r>
        <w:rPr>
          <w:spacing w:val="-4"/>
        </w:rPr>
        <w:tab/>
      </w:r>
      <w:r>
        <w:t>, the undersigned, hereby declare that I give my consent to</w:t>
      </w:r>
      <w:r>
        <w:rPr>
          <w:spacing w:val="-16"/>
        </w:rPr>
        <w:t xml:space="preserve"> </w:t>
      </w:r>
      <w:r>
        <w:t>the</w:t>
      </w:r>
      <w:r w:rsidR="004711C0">
        <w:t xml:space="preserve"> </w:t>
      </w:r>
      <w:r>
        <w:t>Doctoral Student Association of the University of Pécs (hereinafter: UP DSA) to handle and record my personal data provided in this report for the purpose of evaluating my proposal. I give my consent to the UP DSA to handle and use my above-mentioned data and my closing report in the framework of the Scholarship and the UP Doctoral Student Alumni System. Being aware of my criminal responsibility, I declare that the information I provided is true and I acknowledge that I bear the consequences of false reporting.</w:t>
      </w:r>
    </w:p>
    <w:p w14:paraId="2A67BE52" w14:textId="77777777" w:rsidR="0057130C" w:rsidRDefault="0057130C">
      <w:pPr>
        <w:pStyle w:val="Szvegtrzs"/>
        <w:rPr>
          <w:sz w:val="20"/>
        </w:rPr>
      </w:pPr>
    </w:p>
    <w:p w14:paraId="68FD1DA3" w14:textId="77777777" w:rsidR="0057130C" w:rsidRDefault="0057130C">
      <w:pPr>
        <w:pStyle w:val="Szvegtrzs"/>
        <w:spacing w:before="1"/>
        <w:rPr>
          <w:sz w:val="26"/>
        </w:rPr>
      </w:pPr>
    </w:p>
    <w:p w14:paraId="5166EBDA" w14:textId="77777777" w:rsidR="0057130C" w:rsidRDefault="00AE205F">
      <w:pPr>
        <w:pStyle w:val="Szvegtrzs"/>
        <w:tabs>
          <w:tab w:val="left" w:pos="3504"/>
          <w:tab w:val="left" w:pos="4846"/>
        </w:tabs>
        <w:spacing w:before="91"/>
        <w:ind w:left="1802"/>
      </w:pPr>
      <w:r>
        <w:t>year</w:t>
      </w:r>
      <w:r>
        <w:tab/>
        <w:t>month</w:t>
      </w:r>
      <w:r>
        <w:tab/>
        <w:t>day</w:t>
      </w:r>
    </w:p>
    <w:p w14:paraId="7472EAC6" w14:textId="77777777" w:rsidR="0057130C" w:rsidRDefault="002010A4">
      <w:pPr>
        <w:pStyle w:val="Szvegtrzs"/>
        <w:spacing w:before="1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59ADBDE" wp14:editId="07777777">
                <wp:simplePos x="0" y="0"/>
                <wp:positionH relativeFrom="page">
                  <wp:posOffset>4860290</wp:posOffset>
                </wp:positionH>
                <wp:positionV relativeFrom="paragraph">
                  <wp:posOffset>123190</wp:posOffset>
                </wp:positionV>
                <wp:extent cx="1799590" cy="1270"/>
                <wp:effectExtent l="0" t="0" r="3810" b="0"/>
                <wp:wrapTopAndBottom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99590" cy="1270"/>
                        </a:xfrm>
                        <a:custGeom>
                          <a:avLst/>
                          <a:gdLst>
                            <a:gd name="T0" fmla="+- 0 7654 7654"/>
                            <a:gd name="T1" fmla="*/ T0 w 2834"/>
                            <a:gd name="T2" fmla="+- 0 10488 7654"/>
                            <a:gd name="T3" fmla="*/ T2 w 283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34">
                              <a:moveTo>
                                <a:pt x="0" y="0"/>
                              </a:moveTo>
                              <a:lnTo>
                                <a:pt x="283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44B6D7D6">
              <v:shape id="Freeform 9" style="position:absolute;margin-left:382.7pt;margin-top:9.7pt;width:141.7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34,1270" o:spid="_x0000_s1026" filled="f" strokeweight=".14042mm" path="m,l2834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" w14:anchorId="19183C7A">
                <v:path arrowok="t" o:connecttype="custom" o:connectlocs="0,0;1799590,0" o:connectangles="0,0"/>
                <w10:wrap type="topAndBottom" anchorx="page"/>
              </v:shape>
            </w:pict>
          </mc:Fallback>
        </mc:AlternateContent>
      </w:r>
    </w:p>
    <w:p w14:paraId="77A5B34D" w14:textId="77777777" w:rsidR="0057130C" w:rsidRDefault="00AE205F">
      <w:pPr>
        <w:pStyle w:val="Szvegtrzs"/>
        <w:ind w:right="1282"/>
        <w:jc w:val="right"/>
      </w:pPr>
      <w:r>
        <w:t>Applicant signature</w:t>
      </w:r>
      <w:r>
        <w:rPr>
          <w:vertAlign w:val="superscript"/>
        </w:rPr>
        <w:t>1</w:t>
      </w:r>
    </w:p>
    <w:p w14:paraId="2ADC771A" w14:textId="77777777" w:rsidR="0057130C" w:rsidRDefault="0057130C">
      <w:pPr>
        <w:pStyle w:val="Szvegtrzs"/>
        <w:rPr>
          <w:sz w:val="20"/>
        </w:rPr>
      </w:pPr>
    </w:p>
    <w:p w14:paraId="66D1EA19" w14:textId="77777777" w:rsidR="0057130C" w:rsidRDefault="0057130C">
      <w:pPr>
        <w:pStyle w:val="Szvegtrzs"/>
        <w:rPr>
          <w:sz w:val="20"/>
        </w:rPr>
      </w:pPr>
    </w:p>
    <w:p w14:paraId="1E0EB021" w14:textId="77777777" w:rsidR="0057130C" w:rsidRDefault="0057130C">
      <w:pPr>
        <w:pStyle w:val="Szvegtrzs"/>
        <w:rPr>
          <w:sz w:val="20"/>
        </w:rPr>
      </w:pPr>
    </w:p>
    <w:p w14:paraId="34879CCF" w14:textId="77777777" w:rsidR="0057130C" w:rsidRDefault="002010A4">
      <w:pPr>
        <w:pStyle w:val="Szvegtrzs"/>
        <w:spacing w:before="7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0F1C35E" wp14:editId="07777777">
                <wp:simplePos x="0" y="0"/>
                <wp:positionH relativeFrom="page">
                  <wp:posOffset>647700</wp:posOffset>
                </wp:positionH>
                <wp:positionV relativeFrom="paragraph">
                  <wp:posOffset>117475</wp:posOffset>
                </wp:positionV>
                <wp:extent cx="1829435" cy="7620"/>
                <wp:effectExtent l="0" t="0" r="0" b="0"/>
                <wp:wrapTopAndBottom/>
                <wp:docPr id="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9435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4391F16B">
              <v:rect id="Rectangle 8" style="position:absolute;margin-left:51pt;margin-top:9.25pt;width:144.05pt;height:.6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55C7FB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">
                <v:path arrowok="t"/>
                <w10:wrap type="topAndBottom" anchorx="page"/>
              </v:rect>
            </w:pict>
          </mc:Fallback>
        </mc:AlternateContent>
      </w:r>
    </w:p>
    <w:p w14:paraId="51977B3A" w14:textId="77777777" w:rsidR="0057130C" w:rsidRDefault="00AE205F">
      <w:pPr>
        <w:spacing w:before="65"/>
        <w:ind w:left="100"/>
        <w:rPr>
          <w:sz w:val="20"/>
        </w:rPr>
      </w:pPr>
      <w:r>
        <w:rPr>
          <w:sz w:val="20"/>
          <w:vertAlign w:val="superscript"/>
        </w:rPr>
        <w:t>1</w:t>
      </w:r>
      <w:r>
        <w:rPr>
          <w:sz w:val="20"/>
        </w:rPr>
        <w:t xml:space="preserve"> The proposal is invalid without a signature.</w:t>
      </w:r>
    </w:p>
    <w:p w14:paraId="3B5F4B98" w14:textId="77777777" w:rsidR="0057130C" w:rsidRDefault="0057130C">
      <w:pPr>
        <w:rPr>
          <w:sz w:val="20"/>
        </w:rPr>
        <w:sectPr w:rsidR="0057130C" w:rsidSect="00281B21">
          <w:headerReference w:type="default" r:id="rId11"/>
          <w:footerReference w:type="default" r:id="rId12"/>
          <w:type w:val="continuous"/>
          <w:pgSz w:w="11920" w:h="16850"/>
          <w:pgMar w:top="1880" w:right="720" w:bottom="540" w:left="920" w:header="1135" w:footer="344" w:gutter="0"/>
          <w:cols w:space="708"/>
        </w:sectPr>
      </w:pPr>
    </w:p>
    <w:p w14:paraId="51E3D2CB" w14:textId="77777777" w:rsidR="0057130C" w:rsidRDefault="0057130C">
      <w:pPr>
        <w:pStyle w:val="Szvegtrzs"/>
        <w:rPr>
          <w:sz w:val="20"/>
        </w:rPr>
      </w:pPr>
    </w:p>
    <w:p w14:paraId="2C1AA803" w14:textId="77777777" w:rsidR="0057130C" w:rsidRDefault="0057130C">
      <w:pPr>
        <w:pStyle w:val="Szvegtrzs"/>
        <w:rPr>
          <w:sz w:val="20"/>
        </w:rPr>
      </w:pPr>
    </w:p>
    <w:p w14:paraId="15AC5502" w14:textId="77777777" w:rsidR="0057130C" w:rsidRDefault="0057130C">
      <w:pPr>
        <w:pStyle w:val="Szvegtrzs"/>
        <w:rPr>
          <w:sz w:val="20"/>
        </w:rPr>
      </w:pPr>
    </w:p>
    <w:p w14:paraId="0F45E002" w14:textId="77777777" w:rsidR="0057130C" w:rsidRDefault="0057130C">
      <w:pPr>
        <w:pStyle w:val="Szvegtrzs"/>
        <w:spacing w:before="6"/>
        <w:rPr>
          <w:sz w:val="24"/>
        </w:rPr>
      </w:pPr>
    </w:p>
    <w:tbl>
      <w:tblPr>
        <w:tblStyle w:val="NormalTable0"/>
        <w:tblW w:w="0" w:type="auto"/>
        <w:tblInd w:w="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94"/>
        <w:gridCol w:w="6030"/>
        <w:gridCol w:w="1908"/>
      </w:tblGrid>
      <w:tr w:rsidR="0057130C" w14:paraId="13923E60" w14:textId="77777777">
        <w:trPr>
          <w:trHeight w:val="810"/>
        </w:trPr>
        <w:tc>
          <w:tcPr>
            <w:tcW w:w="9632" w:type="dxa"/>
            <w:gridSpan w:val="3"/>
          </w:tcPr>
          <w:p w14:paraId="06AF5BA3" w14:textId="77777777" w:rsidR="0057130C" w:rsidRDefault="00AE205F">
            <w:pPr>
              <w:pStyle w:val="TableParagraph"/>
              <w:spacing w:before="75"/>
              <w:ind w:left="126"/>
              <w:rPr>
                <w:b/>
                <w:i/>
              </w:rPr>
            </w:pPr>
            <w:r>
              <w:rPr>
                <w:b/>
                <w:i/>
              </w:rPr>
              <w:t>Proposal categories</w:t>
            </w:r>
          </w:p>
          <w:p w14:paraId="105B2474" w14:textId="7A41D09B" w:rsidR="0057130C" w:rsidRDefault="00AE205F">
            <w:pPr>
              <w:pStyle w:val="TableParagraph"/>
              <w:spacing w:before="150"/>
              <w:ind w:left="126"/>
              <w:rPr>
                <w:i/>
              </w:rPr>
            </w:pPr>
            <w:r>
              <w:rPr>
                <w:i/>
              </w:rPr>
              <w:t>Please specify the category</w:t>
            </w:r>
            <w:r w:rsidR="004711C0">
              <w:rPr>
                <w:i/>
              </w:rPr>
              <w:t xml:space="preserve"> (</w:t>
            </w:r>
            <w:r w:rsidR="004711C0">
              <w:rPr>
                <w:b/>
                <w:bCs/>
                <w:i/>
              </w:rPr>
              <w:t>mark with an X</w:t>
            </w:r>
            <w:r w:rsidR="004711C0" w:rsidRPr="004711C0">
              <w:rPr>
                <w:i/>
              </w:rPr>
              <w:t>)</w:t>
            </w:r>
            <w:r>
              <w:rPr>
                <w:i/>
              </w:rPr>
              <w:t xml:space="preserve"> in which you have been awarded with the Scholarship!</w:t>
            </w:r>
          </w:p>
        </w:tc>
      </w:tr>
      <w:tr w:rsidR="0057130C" w14:paraId="6835A3A4" w14:textId="77777777">
        <w:trPr>
          <w:trHeight w:val="402"/>
        </w:trPr>
        <w:tc>
          <w:tcPr>
            <w:tcW w:w="1694" w:type="dxa"/>
          </w:tcPr>
          <w:p w14:paraId="6C6FA03F" w14:textId="77777777" w:rsidR="0057130C" w:rsidRDefault="00AE205F">
            <w:pPr>
              <w:pStyle w:val="TableParagraph"/>
              <w:spacing w:before="75"/>
              <w:ind w:right="756"/>
              <w:jc w:val="right"/>
              <w:rPr>
                <w:b/>
              </w:rPr>
            </w:pPr>
            <w:r>
              <w:rPr>
                <w:b/>
                <w:w w:val="97"/>
              </w:rPr>
              <w:t>C</w:t>
            </w:r>
          </w:p>
        </w:tc>
        <w:tc>
          <w:tcPr>
            <w:tcW w:w="6030" w:type="dxa"/>
          </w:tcPr>
          <w:p w14:paraId="116373A5" w14:textId="77777777" w:rsidR="0057130C" w:rsidRDefault="00AE205F">
            <w:pPr>
              <w:pStyle w:val="TableParagraph"/>
              <w:spacing w:before="70"/>
              <w:ind w:left="127"/>
            </w:pPr>
            <w:r>
              <w:t>conference participation</w:t>
            </w:r>
          </w:p>
        </w:tc>
        <w:tc>
          <w:tcPr>
            <w:tcW w:w="1908" w:type="dxa"/>
          </w:tcPr>
          <w:p w14:paraId="2F584401" w14:textId="49ECC9C3" w:rsidR="0057130C" w:rsidRDefault="0057130C">
            <w:pPr>
              <w:pStyle w:val="TableParagraph"/>
              <w:spacing w:before="70"/>
              <w:ind w:left="509"/>
            </w:pPr>
          </w:p>
        </w:tc>
      </w:tr>
      <w:tr w:rsidR="0057130C" w14:paraId="17536C9B" w14:textId="77777777">
        <w:trPr>
          <w:trHeight w:val="405"/>
        </w:trPr>
        <w:tc>
          <w:tcPr>
            <w:tcW w:w="1694" w:type="dxa"/>
          </w:tcPr>
          <w:p w14:paraId="6CD3BD24" w14:textId="77777777" w:rsidR="0057130C" w:rsidRDefault="00AE205F">
            <w:pPr>
              <w:pStyle w:val="TableParagraph"/>
              <w:spacing w:before="75"/>
              <w:ind w:right="764"/>
              <w:jc w:val="right"/>
              <w:rPr>
                <w:b/>
              </w:rPr>
            </w:pPr>
            <w:r>
              <w:rPr>
                <w:b/>
              </w:rPr>
              <w:t>P</w:t>
            </w:r>
          </w:p>
        </w:tc>
        <w:tc>
          <w:tcPr>
            <w:tcW w:w="6030" w:type="dxa"/>
          </w:tcPr>
          <w:p w14:paraId="120C03DE" w14:textId="77777777" w:rsidR="0057130C" w:rsidRDefault="00AE205F">
            <w:pPr>
              <w:pStyle w:val="TableParagraph"/>
              <w:spacing w:before="70"/>
              <w:ind w:left="127"/>
            </w:pPr>
            <w:r>
              <w:t>other professional activity</w:t>
            </w:r>
          </w:p>
        </w:tc>
        <w:tc>
          <w:tcPr>
            <w:tcW w:w="1908" w:type="dxa"/>
          </w:tcPr>
          <w:p w14:paraId="71FD23CD" w14:textId="1C0516A2" w:rsidR="0057130C" w:rsidRDefault="0057130C">
            <w:pPr>
              <w:pStyle w:val="TableParagraph"/>
              <w:spacing w:before="70"/>
              <w:ind w:left="509"/>
            </w:pPr>
          </w:p>
        </w:tc>
      </w:tr>
    </w:tbl>
    <w:p w14:paraId="767A36F8" w14:textId="77777777" w:rsidR="0057130C" w:rsidRDefault="0057130C">
      <w:pPr>
        <w:pStyle w:val="Szvegtrzs"/>
        <w:spacing w:before="2"/>
        <w:rPr>
          <w:sz w:val="24"/>
        </w:rPr>
      </w:pPr>
    </w:p>
    <w:tbl>
      <w:tblPr>
        <w:tblStyle w:val="NormalTable0"/>
        <w:tblW w:w="0" w:type="auto"/>
        <w:tblInd w:w="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620"/>
        <w:gridCol w:w="6033"/>
      </w:tblGrid>
      <w:tr w:rsidR="0057130C" w14:paraId="385CF7F4" w14:textId="77777777">
        <w:trPr>
          <w:trHeight w:val="677"/>
        </w:trPr>
        <w:tc>
          <w:tcPr>
            <w:tcW w:w="3620" w:type="dxa"/>
          </w:tcPr>
          <w:p w14:paraId="499BBEEE" w14:textId="77777777" w:rsidR="0057130C" w:rsidRDefault="00AE205F">
            <w:pPr>
              <w:pStyle w:val="TableParagraph"/>
              <w:spacing w:line="242" w:lineRule="auto"/>
              <w:ind w:left="554" w:right="407" w:hanging="120"/>
            </w:pPr>
            <w:r>
              <w:t>Name of the event, conference, professional/artistic activity:</w:t>
            </w:r>
          </w:p>
        </w:tc>
        <w:tc>
          <w:tcPr>
            <w:tcW w:w="6033" w:type="dxa"/>
          </w:tcPr>
          <w:p w14:paraId="76F88D98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69340A93" w14:textId="77777777">
        <w:trPr>
          <w:trHeight w:val="402"/>
        </w:trPr>
        <w:tc>
          <w:tcPr>
            <w:tcW w:w="3620" w:type="dxa"/>
          </w:tcPr>
          <w:p w14:paraId="61A12FAB" w14:textId="77777777" w:rsidR="0057130C" w:rsidRDefault="00AE205F">
            <w:pPr>
              <w:pStyle w:val="TableParagraph"/>
              <w:spacing w:line="247" w:lineRule="exact"/>
              <w:ind w:left="1366" w:right="1359"/>
              <w:jc w:val="center"/>
            </w:pPr>
            <w:r>
              <w:t>Location:</w:t>
            </w:r>
          </w:p>
        </w:tc>
        <w:tc>
          <w:tcPr>
            <w:tcW w:w="6033" w:type="dxa"/>
          </w:tcPr>
          <w:p w14:paraId="7FAE9FC3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  <w:tr w:rsidR="0057130C" w14:paraId="3045F10B" w14:textId="77777777">
        <w:trPr>
          <w:trHeight w:val="405"/>
        </w:trPr>
        <w:tc>
          <w:tcPr>
            <w:tcW w:w="3620" w:type="dxa"/>
          </w:tcPr>
          <w:p w14:paraId="0C86AAA8" w14:textId="77777777" w:rsidR="0057130C" w:rsidRDefault="00AE205F">
            <w:pPr>
              <w:pStyle w:val="TableParagraph"/>
              <w:spacing w:line="247" w:lineRule="exact"/>
              <w:ind w:left="1364" w:right="1359"/>
              <w:jc w:val="center"/>
            </w:pPr>
            <w:r>
              <w:t>Time:</w:t>
            </w:r>
          </w:p>
        </w:tc>
        <w:tc>
          <w:tcPr>
            <w:tcW w:w="6033" w:type="dxa"/>
          </w:tcPr>
          <w:p w14:paraId="254DAF2C" w14:textId="77777777" w:rsidR="0057130C" w:rsidRDefault="0057130C">
            <w:pPr>
              <w:pStyle w:val="TableParagraph"/>
              <w:rPr>
                <w:sz w:val="20"/>
              </w:rPr>
            </w:pPr>
          </w:p>
        </w:tc>
      </w:tr>
    </w:tbl>
    <w:p w14:paraId="6E2DEA67" w14:textId="77777777" w:rsidR="0057130C" w:rsidRDefault="0057130C">
      <w:pPr>
        <w:pStyle w:val="Szvegtrzs"/>
        <w:spacing w:before="9"/>
        <w:rPr>
          <w:sz w:val="8"/>
        </w:rPr>
      </w:pPr>
    </w:p>
    <w:p w14:paraId="5CD7B737" w14:textId="1EDA1E4D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  <w:r>
        <w:rPr>
          <w:b/>
          <w:bCs/>
        </w:rPr>
        <w:t>Detailed report</w:t>
      </w:r>
    </w:p>
    <w:p w14:paraId="2FE03EC3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1AB38DC5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7A57BA5A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77980B45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43381B31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49FC76E5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00482551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36BEDF52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753B08B1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6F14176F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0EF9FE12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0DDCE406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08EB3C8C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68A06A76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29AFBBE4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6F9FDE09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5D895B9E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22DF4327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650A1CD1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jc w:val="center"/>
        <w:rPr>
          <w:b/>
          <w:bCs/>
        </w:rPr>
      </w:pPr>
    </w:p>
    <w:p w14:paraId="453A82A2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  <w:rPr>
          <w:b/>
          <w:bCs/>
        </w:rPr>
      </w:pPr>
    </w:p>
    <w:p w14:paraId="235ADAF2" w14:textId="77777777" w:rsidR="004711C0" w:rsidRDefault="004711C0" w:rsidP="004711C0">
      <w:pPr>
        <w:pStyle w:val="Szvegtrzs"/>
        <w:tabs>
          <w:tab w:val="left" w:pos="3504"/>
          <w:tab w:val="left" w:pos="4846"/>
        </w:tabs>
        <w:spacing w:before="92"/>
      </w:pPr>
    </w:p>
    <w:p w14:paraId="2B710A8C" w14:textId="0A5DC710" w:rsidR="0057130C" w:rsidRPr="004711C0" w:rsidRDefault="00AE205F" w:rsidP="004711C0">
      <w:pPr>
        <w:pStyle w:val="Szvegtrzs"/>
        <w:tabs>
          <w:tab w:val="left" w:pos="3504"/>
          <w:tab w:val="left" w:pos="4846"/>
        </w:tabs>
        <w:spacing w:before="92"/>
        <w:ind w:left="1802"/>
      </w:pPr>
      <w:r>
        <w:t>year</w:t>
      </w:r>
      <w:r>
        <w:tab/>
        <w:t>month</w:t>
      </w:r>
      <w:r>
        <w:tab/>
        <w:t>day</w:t>
      </w:r>
      <w:r w:rsidR="002010A4"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7A41B4F6" wp14:editId="07777777">
                <wp:simplePos x="0" y="0"/>
                <wp:positionH relativeFrom="page">
                  <wp:posOffset>4860290</wp:posOffset>
                </wp:positionH>
                <wp:positionV relativeFrom="paragraph">
                  <wp:posOffset>123825</wp:posOffset>
                </wp:positionV>
                <wp:extent cx="1799590" cy="1270"/>
                <wp:effectExtent l="0" t="0" r="3810" b="0"/>
                <wp:wrapTopAndBottom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99590" cy="1270"/>
                        </a:xfrm>
                        <a:custGeom>
                          <a:avLst/>
                          <a:gdLst>
                            <a:gd name="T0" fmla="+- 0 7654 7654"/>
                            <a:gd name="T1" fmla="*/ T0 w 2834"/>
                            <a:gd name="T2" fmla="+- 0 10488 7654"/>
                            <a:gd name="T3" fmla="*/ T2 w 283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34">
                              <a:moveTo>
                                <a:pt x="0" y="0"/>
                              </a:moveTo>
                              <a:lnTo>
                                <a:pt x="283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5F67429B">
              <v:shape id="Freeform 3" style="position:absolute;margin-left:382.7pt;margin-top:9.75pt;width:141.7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34,1270" o:spid="_x0000_s1026" filled="f" strokeweight=".14042mm" path="m,l2834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" w14:anchorId="525851AF">
                <v:path arrowok="t" o:connecttype="custom" o:connectlocs="0,0;1799590,0" o:connectangles="0,0"/>
                <w10:wrap type="topAndBottom" anchorx="page"/>
              </v:shape>
            </w:pict>
          </mc:Fallback>
        </mc:AlternateContent>
      </w:r>
    </w:p>
    <w:p w14:paraId="2AAE611F" w14:textId="77777777" w:rsidR="0057130C" w:rsidRDefault="00AE205F">
      <w:pPr>
        <w:pStyle w:val="Szvegtrzs"/>
        <w:ind w:left="6763"/>
      </w:pPr>
      <w:r>
        <w:t>Applicant signature</w:t>
      </w:r>
      <w:r>
        <w:rPr>
          <w:vertAlign w:val="superscript"/>
        </w:rPr>
        <w:t>2</w:t>
      </w:r>
    </w:p>
    <w:p w14:paraId="7ED0A7F1" w14:textId="77777777" w:rsidR="0057130C" w:rsidRDefault="0057130C">
      <w:pPr>
        <w:pStyle w:val="Szvegtrzs"/>
        <w:rPr>
          <w:sz w:val="20"/>
        </w:rPr>
      </w:pPr>
    </w:p>
    <w:p w14:paraId="25C7C5E8" w14:textId="77777777" w:rsidR="0057130C" w:rsidRDefault="0057130C">
      <w:pPr>
        <w:pStyle w:val="Szvegtrzs"/>
        <w:rPr>
          <w:sz w:val="20"/>
        </w:rPr>
      </w:pPr>
    </w:p>
    <w:p w14:paraId="7C002AC5" w14:textId="77777777" w:rsidR="0057130C" w:rsidRDefault="0057130C">
      <w:pPr>
        <w:pStyle w:val="Szvegtrzs"/>
        <w:rPr>
          <w:sz w:val="20"/>
        </w:rPr>
      </w:pPr>
    </w:p>
    <w:p w14:paraId="2D75D170" w14:textId="77777777" w:rsidR="0057130C" w:rsidRDefault="0057130C">
      <w:pPr>
        <w:pStyle w:val="Szvegtrzs"/>
        <w:rPr>
          <w:sz w:val="20"/>
        </w:rPr>
      </w:pPr>
    </w:p>
    <w:p w14:paraId="1BF0718F" w14:textId="77777777" w:rsidR="0057130C" w:rsidRDefault="002010A4">
      <w:pPr>
        <w:pStyle w:val="Szvegtrzs"/>
        <w:spacing w:before="5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45C82C24" wp14:editId="07777777">
                <wp:simplePos x="0" y="0"/>
                <wp:positionH relativeFrom="page">
                  <wp:posOffset>647700</wp:posOffset>
                </wp:positionH>
                <wp:positionV relativeFrom="paragraph">
                  <wp:posOffset>115570</wp:posOffset>
                </wp:positionV>
                <wp:extent cx="1829435" cy="7620"/>
                <wp:effectExtent l="0" t="0" r="0" b="0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9435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676B1345">
              <v:rect id="Rectangle 2" style="position:absolute;margin-left:51pt;margin-top:9.1pt;width:144.05pt;height:.6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093B9C9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">
                <v:path arrowok="t"/>
                <w10:wrap type="topAndBottom" anchorx="page"/>
              </v:rect>
            </w:pict>
          </mc:Fallback>
        </mc:AlternateContent>
      </w:r>
    </w:p>
    <w:p w14:paraId="72413371" w14:textId="77777777" w:rsidR="0057130C" w:rsidRDefault="00AE205F">
      <w:pPr>
        <w:spacing w:before="65"/>
        <w:ind w:left="100"/>
        <w:rPr>
          <w:sz w:val="20"/>
        </w:rPr>
      </w:pPr>
      <w:r>
        <w:rPr>
          <w:sz w:val="20"/>
          <w:vertAlign w:val="superscript"/>
        </w:rPr>
        <w:t>2</w:t>
      </w:r>
      <w:r>
        <w:rPr>
          <w:sz w:val="20"/>
        </w:rPr>
        <w:t xml:space="preserve"> The proposal is invalid without a signature.</w:t>
      </w:r>
    </w:p>
    <w:p w14:paraId="4A5F749B" w14:textId="77777777" w:rsidR="0057130C" w:rsidRDefault="0057130C">
      <w:pPr>
        <w:rPr>
          <w:sz w:val="20"/>
        </w:rPr>
        <w:sectPr w:rsidR="0057130C" w:rsidSect="00281B21">
          <w:headerReference w:type="default" r:id="rId13"/>
          <w:footerReference w:type="default" r:id="rId14"/>
          <w:pgSz w:w="11920" w:h="16850"/>
          <w:pgMar w:top="1880" w:right="720" w:bottom="540" w:left="920" w:header="1135" w:footer="344" w:gutter="0"/>
          <w:cols w:space="708"/>
        </w:sectPr>
      </w:pPr>
    </w:p>
    <w:p w14:paraId="4B093034" w14:textId="77777777" w:rsidR="0057130C" w:rsidRDefault="0057130C">
      <w:pPr>
        <w:pStyle w:val="Szvegtrzs"/>
        <w:rPr>
          <w:sz w:val="20"/>
        </w:rPr>
      </w:pPr>
    </w:p>
    <w:p w14:paraId="3A8B2930" w14:textId="77777777" w:rsidR="0057130C" w:rsidRDefault="0057130C">
      <w:pPr>
        <w:pStyle w:val="Szvegtrzs"/>
        <w:spacing w:before="6"/>
        <w:rPr>
          <w:sz w:val="29"/>
        </w:rPr>
      </w:pPr>
    </w:p>
    <w:p w14:paraId="07B7D84E" w14:textId="77777777" w:rsidR="0057130C" w:rsidRDefault="00AE205F">
      <w:pPr>
        <w:spacing w:before="91"/>
        <w:ind w:left="2269" w:right="2233"/>
        <w:jc w:val="center"/>
        <w:rPr>
          <w:b/>
        </w:rPr>
      </w:pPr>
      <w:r>
        <w:rPr>
          <w:b/>
        </w:rPr>
        <w:t>Necessary certificates, parts of the report based on categories</w:t>
      </w:r>
    </w:p>
    <w:p w14:paraId="32F1CEDA" w14:textId="77777777" w:rsidR="0057130C" w:rsidRDefault="0057130C">
      <w:pPr>
        <w:pStyle w:val="Szvegtrzs"/>
        <w:spacing w:before="7"/>
        <w:rPr>
          <w:b/>
          <w:sz w:val="21"/>
        </w:rPr>
      </w:pPr>
    </w:p>
    <w:p w14:paraId="0199429D" w14:textId="77777777" w:rsidR="0057130C" w:rsidRDefault="00AE205F">
      <w:pPr>
        <w:pStyle w:val="Listaszerbekezds"/>
        <w:numPr>
          <w:ilvl w:val="0"/>
          <w:numId w:val="1"/>
        </w:numPr>
        <w:tabs>
          <w:tab w:val="left" w:pos="322"/>
        </w:tabs>
        <w:spacing w:before="1"/>
      </w:pPr>
      <w:r>
        <w:rPr>
          <w:u w:val="single"/>
        </w:rPr>
        <w:t>Conference</w:t>
      </w:r>
      <w:r>
        <w:rPr>
          <w:spacing w:val="-1"/>
          <w:u w:val="single"/>
        </w:rPr>
        <w:t xml:space="preserve"> </w:t>
      </w:r>
      <w:r>
        <w:rPr>
          <w:u w:val="single"/>
        </w:rPr>
        <w:t>presentation:</w:t>
      </w:r>
    </w:p>
    <w:p w14:paraId="6F9D2419" w14:textId="77777777" w:rsidR="0057130C" w:rsidRDefault="0057130C">
      <w:pPr>
        <w:pStyle w:val="Szvegtrzs"/>
        <w:rPr>
          <w:sz w:val="20"/>
        </w:rPr>
      </w:pPr>
    </w:p>
    <w:p w14:paraId="7A7ED395" w14:textId="77777777" w:rsidR="0057130C" w:rsidRDefault="00AE205F">
      <w:pPr>
        <w:pStyle w:val="Listaszerbekezds"/>
        <w:numPr>
          <w:ilvl w:val="1"/>
          <w:numId w:val="1"/>
        </w:numPr>
        <w:tabs>
          <w:tab w:val="left" w:pos="820"/>
          <w:tab w:val="left" w:pos="821"/>
        </w:tabs>
        <w:spacing w:before="218"/>
        <w:ind w:left="820" w:hanging="361"/>
      </w:pPr>
      <w:r>
        <w:t>Detailed</w:t>
      </w:r>
      <w:r>
        <w:rPr>
          <w:spacing w:val="-3"/>
        </w:rPr>
        <w:t xml:space="preserve"> </w:t>
      </w:r>
      <w:r>
        <w:t>report</w:t>
      </w:r>
    </w:p>
    <w:p w14:paraId="6E87F449" w14:textId="77777777" w:rsidR="0057130C" w:rsidRDefault="00AE205F">
      <w:pPr>
        <w:pStyle w:val="Listaszerbekezds"/>
        <w:numPr>
          <w:ilvl w:val="1"/>
          <w:numId w:val="1"/>
        </w:numPr>
        <w:tabs>
          <w:tab w:val="left" w:pos="820"/>
          <w:tab w:val="left" w:pos="821"/>
        </w:tabs>
        <w:spacing w:before="197"/>
        <w:ind w:left="820" w:hanging="361"/>
      </w:pPr>
      <w:r>
        <w:t>Evidence of the indication of the Scholarship (in the presentation,</w:t>
      </w:r>
      <w:r>
        <w:rPr>
          <w:spacing w:val="-12"/>
        </w:rPr>
        <w:t xml:space="preserve"> </w:t>
      </w:r>
      <w:r>
        <w:t>publication)</w:t>
      </w:r>
    </w:p>
    <w:p w14:paraId="70B389C8" w14:textId="545D2232" w:rsidR="0057130C" w:rsidRDefault="00AE205F">
      <w:pPr>
        <w:pStyle w:val="Listaszerbekezds"/>
        <w:numPr>
          <w:ilvl w:val="1"/>
          <w:numId w:val="1"/>
        </w:numPr>
        <w:tabs>
          <w:tab w:val="left" w:pos="820"/>
          <w:tab w:val="left" w:pos="821"/>
        </w:tabs>
        <w:spacing w:before="193"/>
        <w:ind w:left="820" w:hanging="361"/>
      </w:pPr>
      <w:r>
        <w:t>Invitation letter/schedule of the conference/</w:t>
      </w:r>
      <w:r w:rsidR="0060036B">
        <w:t xml:space="preserve">stamped </w:t>
      </w:r>
      <w:r>
        <w:t>certificate from the</w:t>
      </w:r>
      <w:r>
        <w:rPr>
          <w:spacing w:val="-5"/>
        </w:rPr>
        <w:t xml:space="preserve"> </w:t>
      </w:r>
      <w:r>
        <w:t>organizer</w:t>
      </w:r>
      <w:r w:rsidR="0060036B">
        <w:t xml:space="preserve"> institution</w:t>
      </w:r>
    </w:p>
    <w:p w14:paraId="7D1B6F0E" w14:textId="4B2B00C8" w:rsidR="008F661F" w:rsidRPr="008F661F" w:rsidRDefault="00AE205F" w:rsidP="008F661F">
      <w:pPr>
        <w:pStyle w:val="Listaszerbekezds"/>
        <w:numPr>
          <w:ilvl w:val="1"/>
          <w:numId w:val="1"/>
        </w:numPr>
        <w:tabs>
          <w:tab w:val="left" w:pos="820"/>
          <w:tab w:val="left" w:pos="821"/>
        </w:tabs>
        <w:spacing w:before="197" w:line="276" w:lineRule="auto"/>
        <w:ind w:right="6259" w:firstLine="360"/>
      </w:pPr>
      <w:r>
        <w:t xml:space="preserve">Photos (min. 5 pcs.) </w:t>
      </w:r>
    </w:p>
    <w:p w14:paraId="4D02DCDB" w14:textId="73B994E0" w:rsidR="008F661F" w:rsidRPr="00E61861" w:rsidRDefault="008F661F" w:rsidP="008F661F">
      <w:pPr>
        <w:pStyle w:val="Listaszerbekezds"/>
        <w:numPr>
          <w:ilvl w:val="1"/>
          <w:numId w:val="1"/>
        </w:numPr>
        <w:tabs>
          <w:tab w:val="left" w:pos="820"/>
          <w:tab w:val="left" w:pos="821"/>
        </w:tabs>
        <w:spacing w:before="197" w:line="276" w:lineRule="auto"/>
        <w:ind w:right="6259" w:firstLine="360"/>
        <w:rPr>
          <w:color w:val="000000" w:themeColor="text1"/>
        </w:rPr>
      </w:pPr>
      <w:r w:rsidRPr="00E61861">
        <w:rPr>
          <w:color w:val="000000" w:themeColor="text1"/>
          <w:spacing w:val="-7"/>
        </w:rPr>
        <w:t>Active student status certificate</w:t>
      </w:r>
    </w:p>
    <w:p w14:paraId="32B9A1D6" w14:textId="2E6753B4" w:rsidR="0057130C" w:rsidRPr="00E61861" w:rsidRDefault="00AE205F" w:rsidP="008F661F">
      <w:pPr>
        <w:pStyle w:val="Listaszerbekezds"/>
        <w:tabs>
          <w:tab w:val="left" w:pos="820"/>
          <w:tab w:val="left" w:pos="821"/>
        </w:tabs>
        <w:spacing w:before="197" w:line="465" w:lineRule="auto"/>
        <w:ind w:left="460" w:right="6259" w:firstLine="0"/>
        <w:rPr>
          <w:color w:val="000000" w:themeColor="text1"/>
        </w:rPr>
      </w:pPr>
      <w:r w:rsidRPr="00E61861">
        <w:rPr>
          <w:color w:val="000000" w:themeColor="text1"/>
          <w:u w:val="single"/>
        </w:rPr>
        <w:t>2. Other professional</w:t>
      </w:r>
      <w:r w:rsidRPr="00E61861">
        <w:rPr>
          <w:color w:val="000000" w:themeColor="text1"/>
          <w:spacing w:val="-1"/>
          <w:u w:val="single"/>
        </w:rPr>
        <w:t xml:space="preserve"> </w:t>
      </w:r>
      <w:r w:rsidRPr="00E61861">
        <w:rPr>
          <w:color w:val="000000" w:themeColor="text1"/>
          <w:u w:val="single"/>
        </w:rPr>
        <w:t>activity:</w:t>
      </w:r>
      <w:r w:rsidRPr="00E61861">
        <w:rPr>
          <w:color w:val="000000" w:themeColor="text1"/>
          <w:spacing w:val="3"/>
          <w:u w:val="single"/>
        </w:rPr>
        <w:t xml:space="preserve"> </w:t>
      </w:r>
    </w:p>
    <w:p w14:paraId="1682630A" w14:textId="77777777" w:rsidR="0057130C" w:rsidRPr="00E61861" w:rsidRDefault="00AE205F">
      <w:pPr>
        <w:pStyle w:val="Listaszerbekezds"/>
        <w:numPr>
          <w:ilvl w:val="1"/>
          <w:numId w:val="1"/>
        </w:numPr>
        <w:tabs>
          <w:tab w:val="left" w:pos="820"/>
          <w:tab w:val="left" w:pos="821"/>
        </w:tabs>
        <w:spacing w:line="228" w:lineRule="exact"/>
        <w:ind w:left="820" w:hanging="361"/>
        <w:rPr>
          <w:color w:val="000000" w:themeColor="text1"/>
        </w:rPr>
      </w:pPr>
      <w:r w:rsidRPr="00E61861">
        <w:rPr>
          <w:color w:val="000000" w:themeColor="text1"/>
        </w:rPr>
        <w:t>Detailed</w:t>
      </w:r>
      <w:r w:rsidRPr="00E61861">
        <w:rPr>
          <w:color w:val="000000" w:themeColor="text1"/>
          <w:spacing w:val="-3"/>
        </w:rPr>
        <w:t xml:space="preserve"> </w:t>
      </w:r>
      <w:r w:rsidRPr="00E61861">
        <w:rPr>
          <w:color w:val="000000" w:themeColor="text1"/>
        </w:rPr>
        <w:t>report</w:t>
      </w:r>
    </w:p>
    <w:p w14:paraId="231E375F" w14:textId="77777777" w:rsidR="0057130C" w:rsidRPr="00E61861" w:rsidRDefault="00AE205F">
      <w:pPr>
        <w:pStyle w:val="Listaszerbekezds"/>
        <w:numPr>
          <w:ilvl w:val="1"/>
          <w:numId w:val="1"/>
        </w:numPr>
        <w:tabs>
          <w:tab w:val="left" w:pos="820"/>
          <w:tab w:val="left" w:pos="821"/>
        </w:tabs>
        <w:spacing w:before="194"/>
        <w:ind w:left="820" w:hanging="361"/>
        <w:rPr>
          <w:color w:val="000000" w:themeColor="text1"/>
        </w:rPr>
      </w:pPr>
      <w:r w:rsidRPr="00E61861">
        <w:rPr>
          <w:color w:val="000000" w:themeColor="text1"/>
        </w:rPr>
        <w:t>Certificate from the host institution about being there (if</w:t>
      </w:r>
      <w:r w:rsidRPr="00E61861">
        <w:rPr>
          <w:color w:val="000000" w:themeColor="text1"/>
          <w:spacing w:val="-17"/>
        </w:rPr>
        <w:t xml:space="preserve"> </w:t>
      </w:r>
      <w:r w:rsidRPr="00E61861">
        <w:rPr>
          <w:color w:val="000000" w:themeColor="text1"/>
        </w:rPr>
        <w:t>relevant)</w:t>
      </w:r>
    </w:p>
    <w:p w14:paraId="593F0EF4" w14:textId="4BC9CD1A" w:rsidR="0057130C" w:rsidRPr="00E61861" w:rsidRDefault="00AE205F">
      <w:pPr>
        <w:pStyle w:val="Listaszerbekezds"/>
        <w:numPr>
          <w:ilvl w:val="1"/>
          <w:numId w:val="1"/>
        </w:numPr>
        <w:tabs>
          <w:tab w:val="left" w:pos="820"/>
          <w:tab w:val="left" w:pos="821"/>
        </w:tabs>
        <w:spacing w:before="196"/>
        <w:ind w:left="820" w:hanging="361"/>
        <w:rPr>
          <w:color w:val="000000" w:themeColor="text1"/>
        </w:rPr>
      </w:pPr>
      <w:r w:rsidRPr="00E61861">
        <w:rPr>
          <w:color w:val="000000" w:themeColor="text1"/>
        </w:rPr>
        <w:t xml:space="preserve">Photos (min. 5 pcs.) </w:t>
      </w:r>
    </w:p>
    <w:p w14:paraId="47A1BD01" w14:textId="2639B4B5" w:rsidR="008F661F" w:rsidRPr="00E61861" w:rsidRDefault="008F661F" w:rsidP="008F661F">
      <w:pPr>
        <w:pStyle w:val="Listaszerbekezds"/>
        <w:numPr>
          <w:ilvl w:val="1"/>
          <w:numId w:val="1"/>
        </w:numPr>
        <w:tabs>
          <w:tab w:val="left" w:pos="820"/>
          <w:tab w:val="left" w:pos="821"/>
        </w:tabs>
        <w:spacing w:before="197" w:line="276" w:lineRule="auto"/>
        <w:ind w:right="6259" w:firstLine="360"/>
        <w:rPr>
          <w:color w:val="000000" w:themeColor="text1"/>
        </w:rPr>
      </w:pPr>
      <w:r w:rsidRPr="00E61861">
        <w:rPr>
          <w:color w:val="000000" w:themeColor="text1"/>
          <w:spacing w:val="-7"/>
        </w:rPr>
        <w:t>Active student status certificate</w:t>
      </w:r>
    </w:p>
    <w:sectPr w:rsidR="008F661F" w:rsidRPr="00E61861">
      <w:pgSz w:w="11920" w:h="16850"/>
      <w:pgMar w:top="1880" w:right="720" w:bottom="620" w:left="920" w:header="1135" w:footer="34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459C8" w14:textId="77777777" w:rsidR="003A7EA6" w:rsidRDefault="003A7EA6">
      <w:r>
        <w:separator/>
      </w:r>
    </w:p>
  </w:endnote>
  <w:endnote w:type="continuationSeparator" w:id="0">
    <w:p w14:paraId="10C25277" w14:textId="77777777" w:rsidR="003A7EA6" w:rsidRDefault="003A7E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646A0" w14:textId="77777777" w:rsidR="0057130C" w:rsidRDefault="002010A4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42432" behindDoc="1" locked="0" layoutInCell="1" allowOverlap="1" wp14:anchorId="273360FB" wp14:editId="07777777">
              <wp:simplePos x="0" y="0"/>
              <wp:positionH relativeFrom="page">
                <wp:posOffset>3732530</wp:posOffset>
              </wp:positionH>
              <wp:positionV relativeFrom="page">
                <wp:posOffset>10283190</wp:posOffset>
              </wp:positionV>
              <wp:extent cx="93980" cy="180975"/>
              <wp:effectExtent l="0" t="0" r="0" b="0"/>
              <wp:wrapNone/>
              <wp:docPr id="2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398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559234" w14:textId="77777777" w:rsidR="0057130C" w:rsidRDefault="00AE205F">
                          <w:pPr>
                            <w:pStyle w:val="Szvegtrzs"/>
                            <w:spacing w:before="11"/>
                            <w:ind w:left="20"/>
                          </w:pPr>
                          <w:r>
                            <w:rPr>
                              <w:w w:val="97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3360F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293.9pt;margin-top:809.7pt;width:7.4pt;height:14.25pt;z-index:-1587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" filled="f" stroked="f">
              <v:path arrowok="t"/>
              <v:textbox inset="0,0,0,0">
                <w:txbxContent>
                  <w:p w14:paraId="52559234" w14:textId="77777777" w:rsidR="0057130C" w:rsidRDefault="00AE205F">
                    <w:pPr>
                      <w:pStyle w:val="Szvegtrzs"/>
                      <w:spacing w:before="11"/>
                      <w:ind w:left="20"/>
                    </w:pPr>
                    <w:r>
                      <w:rPr>
                        <w:w w:val="97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59D1" w14:textId="77777777" w:rsidR="0057130C" w:rsidRDefault="002010A4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43456" behindDoc="1" locked="0" layoutInCell="1" allowOverlap="1" wp14:anchorId="4A106EBB" wp14:editId="07777777">
              <wp:simplePos x="0" y="0"/>
              <wp:positionH relativeFrom="page">
                <wp:posOffset>3732530</wp:posOffset>
              </wp:positionH>
              <wp:positionV relativeFrom="page">
                <wp:posOffset>10283190</wp:posOffset>
              </wp:positionV>
              <wp:extent cx="93980" cy="180975"/>
              <wp:effectExtent l="0" t="0" r="0" b="0"/>
              <wp:wrapNone/>
              <wp:docPr id="1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398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86E5C4" w14:textId="77777777" w:rsidR="0057130C" w:rsidRDefault="00AE205F">
                          <w:pPr>
                            <w:pStyle w:val="Szvegtrzs"/>
                            <w:spacing w:before="11"/>
                            <w:ind w:left="20"/>
                          </w:pPr>
                          <w:r>
                            <w:rPr>
                              <w:w w:val="97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106EB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293.9pt;margin-top:809.7pt;width:7.4pt;height:14.25pt;z-index:-15873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" filled="f" stroked="f">
              <v:path arrowok="t"/>
              <v:textbox inset="0,0,0,0">
                <w:txbxContent>
                  <w:p w14:paraId="7886E5C4" w14:textId="77777777" w:rsidR="0057130C" w:rsidRDefault="00AE205F">
                    <w:pPr>
                      <w:pStyle w:val="Szvegtrzs"/>
                      <w:spacing w:before="11"/>
                      <w:ind w:left="20"/>
                    </w:pPr>
                    <w:r>
                      <w:rPr>
                        <w:w w:val="97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3BC71" w14:textId="77777777" w:rsidR="003A7EA6" w:rsidRDefault="003A7EA6">
      <w:r>
        <w:separator/>
      </w:r>
    </w:p>
  </w:footnote>
  <w:footnote w:type="continuationSeparator" w:id="0">
    <w:p w14:paraId="1FCE5036" w14:textId="77777777" w:rsidR="003A7EA6" w:rsidRDefault="003A7E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5CF00" w14:textId="77777777" w:rsidR="0057130C" w:rsidRDefault="002010A4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41920" behindDoc="1" locked="0" layoutInCell="1" allowOverlap="1" wp14:anchorId="362E3EFE" wp14:editId="07777777">
              <wp:simplePos x="0" y="0"/>
              <wp:positionH relativeFrom="page">
                <wp:posOffset>635000</wp:posOffset>
              </wp:positionH>
              <wp:positionV relativeFrom="page">
                <wp:posOffset>708025</wp:posOffset>
              </wp:positionV>
              <wp:extent cx="2738755" cy="502920"/>
              <wp:effectExtent l="0" t="0" r="0" b="0"/>
              <wp:wrapNone/>
              <wp:docPr id="2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738755" cy="502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08D0B0" w14:textId="77777777" w:rsidR="0057130C" w:rsidRDefault="00AE205F">
                          <w:pPr>
                            <w:pStyle w:val="Szvegtrzs"/>
                            <w:spacing w:before="11"/>
                            <w:ind w:left="20" w:right="2"/>
                          </w:pPr>
                          <w:r>
                            <w:t>University of Pécs Doctoral Student Association Outstanding Scientific and Art Scholarship Annex No. 2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2E3EF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50pt;margin-top:55.75pt;width:215.65pt;height:39.6pt;z-index:-15874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" filled="f" stroked="f">
              <v:path arrowok="t"/>
              <v:textbox inset="0,0,0,0">
                <w:txbxContent>
                  <w:p w14:paraId="6508D0B0" w14:textId="77777777" w:rsidR="0057130C" w:rsidRDefault="00AE205F">
                    <w:pPr>
                      <w:pStyle w:val="Szvegtrzs"/>
                      <w:spacing w:before="11"/>
                      <w:ind w:left="20" w:right="2"/>
                    </w:pPr>
                    <w:r>
                      <w:t>University of Pécs Doctoral Student Association Outstanding Scientific and Art Scholarship Annex No. 2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1E04C" w14:textId="77777777" w:rsidR="0057130C" w:rsidRDefault="002010A4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42944" behindDoc="1" locked="0" layoutInCell="1" allowOverlap="1" wp14:anchorId="791C3454" wp14:editId="07777777">
              <wp:simplePos x="0" y="0"/>
              <wp:positionH relativeFrom="page">
                <wp:posOffset>635000</wp:posOffset>
              </wp:positionH>
              <wp:positionV relativeFrom="page">
                <wp:posOffset>708025</wp:posOffset>
              </wp:positionV>
              <wp:extent cx="2738755" cy="502920"/>
              <wp:effectExtent l="0" t="0" r="0" b="0"/>
              <wp:wrapNone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738755" cy="502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72C82D" w14:textId="77777777" w:rsidR="0057130C" w:rsidRDefault="00AE205F">
                          <w:pPr>
                            <w:pStyle w:val="Szvegtrzs"/>
                            <w:spacing w:before="11"/>
                            <w:ind w:left="20" w:right="2"/>
                          </w:pPr>
                          <w:r>
                            <w:t>University of Pécs Doctoral Student Association Outstanding Scientific and Art Scholarship Annex No. 2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C34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50pt;margin-top:55.75pt;width:215.65pt;height:39.6pt;z-index:-15873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" filled="f" stroked="f">
              <v:path arrowok="t"/>
              <v:textbox inset="0,0,0,0">
                <w:txbxContent>
                  <w:p w14:paraId="4272C82D" w14:textId="77777777" w:rsidR="0057130C" w:rsidRDefault="00AE205F">
                    <w:pPr>
                      <w:pStyle w:val="Szvegtrzs"/>
                      <w:spacing w:before="11"/>
                      <w:ind w:left="20" w:right="2"/>
                    </w:pPr>
                    <w:r>
                      <w:t>University of Pécs Doctoral Student Association Outstanding Scientific and Art Scholarship Annex No. 2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4221A6"/>
    <w:multiLevelType w:val="hybridMultilevel"/>
    <w:tmpl w:val="3E50D644"/>
    <w:lvl w:ilvl="0" w:tplc="998AAB6C">
      <w:start w:val="1"/>
      <w:numFmt w:val="decimal"/>
      <w:lvlText w:val="%1."/>
      <w:lvlJc w:val="left"/>
      <w:pPr>
        <w:ind w:left="321" w:hanging="222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u w:val="single" w:color="000000"/>
        <w:lang w:val="en-US" w:eastAsia="en-US" w:bidi="ar-SA"/>
      </w:rPr>
    </w:lvl>
    <w:lvl w:ilvl="1" w:tplc="E7180E00">
      <w:numFmt w:val="bullet"/>
      <w:lvlText w:val=""/>
      <w:lvlJc w:val="left"/>
      <w:pPr>
        <w:ind w:left="10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75526768">
      <w:numFmt w:val="bullet"/>
      <w:lvlText w:val="•"/>
      <w:lvlJc w:val="left"/>
      <w:pPr>
        <w:ind w:left="1425" w:hanging="360"/>
      </w:pPr>
      <w:rPr>
        <w:rFonts w:hint="default"/>
        <w:lang w:val="en-US" w:eastAsia="en-US" w:bidi="ar-SA"/>
      </w:rPr>
    </w:lvl>
    <w:lvl w:ilvl="3" w:tplc="6CFEE308">
      <w:numFmt w:val="bullet"/>
      <w:lvlText w:val="•"/>
      <w:lvlJc w:val="left"/>
      <w:pPr>
        <w:ind w:left="2531" w:hanging="360"/>
      </w:pPr>
      <w:rPr>
        <w:rFonts w:hint="default"/>
        <w:lang w:val="en-US" w:eastAsia="en-US" w:bidi="ar-SA"/>
      </w:rPr>
    </w:lvl>
    <w:lvl w:ilvl="4" w:tplc="6208404A">
      <w:numFmt w:val="bullet"/>
      <w:lvlText w:val="•"/>
      <w:lvlJc w:val="left"/>
      <w:pPr>
        <w:ind w:left="3637" w:hanging="360"/>
      </w:pPr>
      <w:rPr>
        <w:rFonts w:hint="default"/>
        <w:lang w:val="en-US" w:eastAsia="en-US" w:bidi="ar-SA"/>
      </w:rPr>
    </w:lvl>
    <w:lvl w:ilvl="5" w:tplc="C61825FC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6" w:tplc="9864DA7E">
      <w:numFmt w:val="bullet"/>
      <w:lvlText w:val="•"/>
      <w:lvlJc w:val="left"/>
      <w:pPr>
        <w:ind w:left="5848" w:hanging="360"/>
      </w:pPr>
      <w:rPr>
        <w:rFonts w:hint="default"/>
        <w:lang w:val="en-US" w:eastAsia="en-US" w:bidi="ar-SA"/>
      </w:rPr>
    </w:lvl>
    <w:lvl w:ilvl="7" w:tplc="BE0A3464">
      <w:numFmt w:val="bullet"/>
      <w:lvlText w:val="•"/>
      <w:lvlJc w:val="left"/>
      <w:pPr>
        <w:ind w:left="6954" w:hanging="360"/>
      </w:pPr>
      <w:rPr>
        <w:rFonts w:hint="default"/>
        <w:lang w:val="en-US" w:eastAsia="en-US" w:bidi="ar-SA"/>
      </w:rPr>
    </w:lvl>
    <w:lvl w:ilvl="8" w:tplc="5F408648">
      <w:numFmt w:val="bullet"/>
      <w:lvlText w:val="•"/>
      <w:lvlJc w:val="left"/>
      <w:pPr>
        <w:ind w:left="8059" w:hanging="360"/>
      </w:pPr>
      <w:rPr>
        <w:rFonts w:hint="default"/>
        <w:lang w:val="en-US" w:eastAsia="en-US" w:bidi="ar-SA"/>
      </w:rPr>
    </w:lvl>
  </w:abstractNum>
  <w:num w:numId="1" w16cid:durableId="2009674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jAyNjMxMDI3MbFU0lEKTi0uzszPAykwqgUAtgDeJywAAAA="/>
  </w:docVars>
  <w:rsids>
    <w:rsidRoot w:val="0057130C"/>
    <w:rsid w:val="000B1A15"/>
    <w:rsid w:val="001113F0"/>
    <w:rsid w:val="001541A4"/>
    <w:rsid w:val="002010A4"/>
    <w:rsid w:val="00253D5B"/>
    <w:rsid w:val="00281B21"/>
    <w:rsid w:val="003A7EA6"/>
    <w:rsid w:val="004711C0"/>
    <w:rsid w:val="0057130C"/>
    <w:rsid w:val="005E4C70"/>
    <w:rsid w:val="0060036B"/>
    <w:rsid w:val="006E1805"/>
    <w:rsid w:val="008556FD"/>
    <w:rsid w:val="008F661F"/>
    <w:rsid w:val="009324FD"/>
    <w:rsid w:val="0097387D"/>
    <w:rsid w:val="00A537CC"/>
    <w:rsid w:val="00AE205F"/>
    <w:rsid w:val="00B1256D"/>
    <w:rsid w:val="00B356FC"/>
    <w:rsid w:val="00BD01A8"/>
    <w:rsid w:val="00BF65A9"/>
    <w:rsid w:val="00CB2EB8"/>
    <w:rsid w:val="00CB5971"/>
    <w:rsid w:val="00E61861"/>
    <w:rsid w:val="00E903CA"/>
    <w:rsid w:val="44DF16E8"/>
    <w:rsid w:val="544D2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D10068"/>
  <w15:docId w15:val="{523C6FF7-BBA8-4ABD-B02E-946B32810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Times New Roman" w:eastAsia="Times New Roman" w:hAnsi="Times New Roman" w:cs="Times New Roma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  <w:pPr>
      <w:ind w:left="820" w:hanging="361"/>
    </w:pPr>
  </w:style>
  <w:style w:type="paragraph" w:customStyle="1" w:styleId="TableParagraph">
    <w:name w:val="Table Paragraph"/>
    <w:basedOn w:val="Norml"/>
    <w:uiPriority w:val="1"/>
    <w:qFormat/>
  </w:style>
  <w:style w:type="character" w:styleId="Hiperhivatkozs">
    <w:name w:val="Hyperlink"/>
    <w:basedOn w:val="Bekezdsalapbettpusa"/>
    <w:uiPriority w:val="99"/>
    <w:unhideWhenUsed/>
    <w:rsid w:val="002010A4"/>
    <w:rPr>
      <w:color w:val="0000FF" w:themeColor="hyperlink"/>
      <w:u w:val="single"/>
    </w:rPr>
  </w:style>
  <w:style w:type="paragraph" w:styleId="Vltozat">
    <w:name w:val="Revision"/>
    <w:hidden/>
    <w:uiPriority w:val="99"/>
    <w:semiHidden/>
    <w:rsid w:val="0060036B"/>
    <w:pPr>
      <w:widowControl/>
      <w:autoSpaceDE/>
      <w:autoSpaceDN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palyazatok.dok@pte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8" ma:contentTypeDescription="Új dokumentum létrehozása." ma:contentTypeScope="" ma:versionID="6c5b0f5c4563ecf6e20b02a4a8dadd4d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8d822d6a48dbd7c81afb3ef70f5fd0b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535ff4-dd2f-422d-aba6-267d1243e5d1}" ma:internalName="TaxCatchAll" ma:showField="CatchAllData" ma:web="d2fda553-ce86-4fbd-99e2-fef0ad6df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fda553-ce86-4fbd-99e2-fef0ad6dff3a" xsi:nil="true"/>
    <lcf76f155ced4ddcb4097134ff3c332f xmlns="a1daa049-6643-4145-9d7f-8715ead188c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B2B2E3B-13AD-4557-A0C5-18DE9AC633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9296F9-798A-471B-9E95-56B385646B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C04172-A57E-44B3-984C-0B40A25E3142}">
  <ds:schemaRefs>
    <ds:schemaRef ds:uri="http://schemas.microsoft.com/office/2006/metadata/properties"/>
    <ds:schemaRef ds:uri="http://schemas.microsoft.com/office/infopath/2007/PartnerControls"/>
    <ds:schemaRef ds:uri="d2fda553-ce86-4fbd-99e2-fef0ad6dff3a"/>
    <ds:schemaRef ds:uri="a1daa049-6643-4145-9d7f-8715ead188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8</Words>
  <Characters>1988</Characters>
  <Application>Microsoft Office Word</Application>
  <DocSecurity>0</DocSecurity>
  <Lines>16</Lines>
  <Paragraphs>4</Paragraphs>
  <ScaleCrop>false</ScaleCrop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zás Petra</dc:creator>
  <cp:lastModifiedBy>Dr. Kiss Mátyás</cp:lastModifiedBy>
  <cp:revision>2</cp:revision>
  <dcterms:created xsi:type="dcterms:W3CDTF">2026-05-07T16:10:00Z</dcterms:created>
  <dcterms:modified xsi:type="dcterms:W3CDTF">2026-05-07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4-30T00:00:00Z</vt:filetime>
  </property>
  <property fmtid="{D5CDD505-2E9C-101B-9397-08002B2CF9AE}" pid="5" name="ContentTypeId">
    <vt:lpwstr>0x010100793B353158DC6B46AADC3412BFD1E09E</vt:lpwstr>
  </property>
</Properties>
</file>